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FBB3B7" w14:textId="46F5D2F3" w:rsidR="00DB2E30" w:rsidRDefault="00003651">
      <w:r>
        <w:rPr>
          <w:noProof/>
        </w:rPr>
        <w:drawing>
          <wp:inline distT="0" distB="0" distL="0" distR="0" wp14:anchorId="312A5C02" wp14:editId="41187B30">
            <wp:extent cx="5353050" cy="4781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478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A966F" w14:textId="0C10012C" w:rsidR="00003651" w:rsidRDefault="00003651">
      <w:r>
        <w:t xml:space="preserve">PMR: This assignment was just an extension of the previous assignment </w:t>
      </w:r>
      <w:proofErr w:type="gramStart"/>
      <w:r>
        <w:t>was</w:t>
      </w:r>
      <w:proofErr w:type="gramEnd"/>
      <w:r>
        <w:t xml:space="preserve"> so it was really easy. The previous assignment was not so easy so I was a little timid of changing the </w:t>
      </w:r>
      <w:proofErr w:type="gramStart"/>
      <w:r>
        <w:t>code</w:t>
      </w:r>
      <w:proofErr w:type="gramEnd"/>
      <w:r>
        <w:t xml:space="preserve"> but it ended up being easy with the help of the module and internet. </w:t>
      </w:r>
    </w:p>
    <w:p w14:paraId="5D099EA5" w14:textId="5517F97B" w:rsidR="00003651" w:rsidRDefault="00003651"/>
    <w:p w14:paraId="262F9A4D" w14:textId="77777777" w:rsidR="00003651" w:rsidRDefault="00003651" w:rsidP="00003651">
      <w:r>
        <w:t>/**</w:t>
      </w:r>
    </w:p>
    <w:p w14:paraId="0B3F47BB" w14:textId="77777777" w:rsidR="00003651" w:rsidRDefault="00003651" w:rsidP="00003651">
      <w:r>
        <w:t xml:space="preserve"> * Candidate interface.</w:t>
      </w:r>
    </w:p>
    <w:p w14:paraId="15AF768D" w14:textId="77777777" w:rsidR="00003651" w:rsidRDefault="00003651" w:rsidP="00003651">
      <w:r>
        <w:t xml:space="preserve"> * </w:t>
      </w:r>
    </w:p>
    <w:p w14:paraId="0763B9BF" w14:textId="77777777" w:rsidR="00003651" w:rsidRDefault="00003651" w:rsidP="00003651">
      <w:r>
        <w:t xml:space="preserve"> * @author Anika Jallipalli</w:t>
      </w:r>
    </w:p>
    <w:p w14:paraId="17D9828C" w14:textId="77777777" w:rsidR="00003651" w:rsidRDefault="00003651" w:rsidP="00003651">
      <w:r>
        <w:t xml:space="preserve"> * @version 4/5/2020</w:t>
      </w:r>
    </w:p>
    <w:p w14:paraId="0E71E424" w14:textId="77777777" w:rsidR="00003651" w:rsidRDefault="00003651" w:rsidP="00003651">
      <w:r>
        <w:lastRenderedPageBreak/>
        <w:t xml:space="preserve"> */</w:t>
      </w:r>
    </w:p>
    <w:p w14:paraId="424A0428" w14:textId="77777777" w:rsidR="00003651" w:rsidRDefault="00003651" w:rsidP="00003651">
      <w:r>
        <w:t>public class Candidate4</w:t>
      </w:r>
    </w:p>
    <w:p w14:paraId="2C8E4C86" w14:textId="77777777" w:rsidR="00003651" w:rsidRDefault="00003651" w:rsidP="00003651">
      <w:r>
        <w:t>{</w:t>
      </w:r>
    </w:p>
    <w:p w14:paraId="6A1A69EC" w14:textId="77777777" w:rsidR="00003651" w:rsidRDefault="00003651" w:rsidP="00003651">
      <w:r>
        <w:t xml:space="preserve">    private String </w:t>
      </w:r>
      <w:proofErr w:type="gramStart"/>
      <w:r>
        <w:t>name;</w:t>
      </w:r>
      <w:proofErr w:type="gramEnd"/>
    </w:p>
    <w:p w14:paraId="125E7A40" w14:textId="77777777" w:rsidR="00003651" w:rsidRDefault="00003651" w:rsidP="00003651">
      <w:r>
        <w:t xml:space="preserve">    private int </w:t>
      </w:r>
      <w:proofErr w:type="spellStart"/>
      <w:proofErr w:type="gramStart"/>
      <w:r>
        <w:t>numVotes</w:t>
      </w:r>
      <w:proofErr w:type="spellEnd"/>
      <w:r>
        <w:t>;</w:t>
      </w:r>
      <w:proofErr w:type="gramEnd"/>
    </w:p>
    <w:p w14:paraId="4D8491DC" w14:textId="77777777" w:rsidR="00003651" w:rsidRDefault="00003651" w:rsidP="00003651">
      <w:r>
        <w:t xml:space="preserve">    public Candidate4(String name, int </w:t>
      </w:r>
      <w:proofErr w:type="spellStart"/>
      <w:proofErr w:type="gramStart"/>
      <w:r>
        <w:t>numVotes</w:t>
      </w:r>
      <w:proofErr w:type="spellEnd"/>
      <w:r>
        <w:t>){</w:t>
      </w:r>
      <w:proofErr w:type="gramEnd"/>
    </w:p>
    <w:p w14:paraId="71DC8FFE" w14:textId="77777777" w:rsidR="00003651" w:rsidRDefault="00003651" w:rsidP="00003651">
      <w:r>
        <w:t xml:space="preserve">        this.name = </w:t>
      </w:r>
      <w:proofErr w:type="gramStart"/>
      <w:r>
        <w:t>name;</w:t>
      </w:r>
      <w:proofErr w:type="gramEnd"/>
    </w:p>
    <w:p w14:paraId="358CF2C5" w14:textId="77777777" w:rsidR="00003651" w:rsidRDefault="00003651" w:rsidP="00003651">
      <w:r>
        <w:t xml:space="preserve">        </w:t>
      </w:r>
      <w:proofErr w:type="spellStart"/>
      <w:proofErr w:type="gramStart"/>
      <w:r>
        <w:t>this.numVotes</w:t>
      </w:r>
      <w:proofErr w:type="spellEnd"/>
      <w:proofErr w:type="gramEnd"/>
      <w:r>
        <w:t xml:space="preserve"> = </w:t>
      </w:r>
      <w:proofErr w:type="spellStart"/>
      <w:r>
        <w:t>numVotes</w:t>
      </w:r>
      <w:proofErr w:type="spellEnd"/>
      <w:r>
        <w:t>;</w:t>
      </w:r>
    </w:p>
    <w:p w14:paraId="7B4A2DD4" w14:textId="77777777" w:rsidR="00003651" w:rsidRDefault="00003651" w:rsidP="00003651">
      <w:r>
        <w:t xml:space="preserve">    }</w:t>
      </w:r>
    </w:p>
    <w:p w14:paraId="67CD1C0B" w14:textId="77777777" w:rsidR="00003651" w:rsidRDefault="00003651" w:rsidP="00003651">
      <w:r>
        <w:t xml:space="preserve">    public String </w:t>
      </w:r>
      <w:proofErr w:type="spellStart"/>
      <w:proofErr w:type="gramStart"/>
      <w:r>
        <w:t>getName</w:t>
      </w:r>
      <w:proofErr w:type="spellEnd"/>
      <w:r>
        <w:t>(</w:t>
      </w:r>
      <w:proofErr w:type="gramEnd"/>
      <w:r>
        <w:t>){</w:t>
      </w:r>
    </w:p>
    <w:p w14:paraId="42B9BFEB" w14:textId="77777777" w:rsidR="00003651" w:rsidRDefault="00003651" w:rsidP="00003651">
      <w:r>
        <w:t xml:space="preserve">        return </w:t>
      </w:r>
      <w:proofErr w:type="gramStart"/>
      <w:r>
        <w:t>name;</w:t>
      </w:r>
      <w:proofErr w:type="gramEnd"/>
    </w:p>
    <w:p w14:paraId="6B045FC1" w14:textId="77777777" w:rsidR="00003651" w:rsidRDefault="00003651" w:rsidP="00003651">
      <w:r>
        <w:t xml:space="preserve">    }</w:t>
      </w:r>
    </w:p>
    <w:p w14:paraId="21DA5099" w14:textId="77777777" w:rsidR="00003651" w:rsidRDefault="00003651" w:rsidP="00003651">
      <w:r>
        <w:t xml:space="preserve">    public int </w:t>
      </w:r>
      <w:proofErr w:type="spellStart"/>
      <w:proofErr w:type="gramStart"/>
      <w:r>
        <w:t>getVotes</w:t>
      </w:r>
      <w:proofErr w:type="spellEnd"/>
      <w:r>
        <w:t>(</w:t>
      </w:r>
      <w:proofErr w:type="gramEnd"/>
      <w:r>
        <w:t>){</w:t>
      </w:r>
    </w:p>
    <w:p w14:paraId="4F52BD32" w14:textId="77777777" w:rsidR="00003651" w:rsidRDefault="00003651" w:rsidP="00003651">
      <w:r>
        <w:t xml:space="preserve">        return </w:t>
      </w:r>
      <w:proofErr w:type="spellStart"/>
      <w:proofErr w:type="gramStart"/>
      <w:r>
        <w:t>numVotes</w:t>
      </w:r>
      <w:proofErr w:type="spellEnd"/>
      <w:r>
        <w:t>;</w:t>
      </w:r>
      <w:proofErr w:type="gramEnd"/>
    </w:p>
    <w:p w14:paraId="3431092C" w14:textId="77777777" w:rsidR="00003651" w:rsidRDefault="00003651" w:rsidP="00003651">
      <w:r>
        <w:t xml:space="preserve">    }</w:t>
      </w:r>
    </w:p>
    <w:p w14:paraId="5839A6F0" w14:textId="77777777" w:rsidR="00003651" w:rsidRDefault="00003651" w:rsidP="00003651">
      <w:r>
        <w:t xml:space="preserve">    public Str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{</w:t>
      </w:r>
    </w:p>
    <w:p w14:paraId="36C629BE" w14:textId="77777777" w:rsidR="00003651" w:rsidRDefault="00003651" w:rsidP="00003651">
      <w:r>
        <w:t xml:space="preserve">        return </w:t>
      </w:r>
      <w:proofErr w:type="spellStart"/>
      <w:proofErr w:type="gramStart"/>
      <w:r>
        <w:t>getName</w:t>
      </w:r>
      <w:proofErr w:type="spellEnd"/>
      <w:r>
        <w:t>(</w:t>
      </w:r>
      <w:proofErr w:type="gramEnd"/>
      <w:r>
        <w:t xml:space="preserve">) + " received " + </w:t>
      </w:r>
      <w:proofErr w:type="spellStart"/>
      <w:r>
        <w:t>getVotes</w:t>
      </w:r>
      <w:proofErr w:type="spellEnd"/>
      <w:r>
        <w:t>() + " votes.";</w:t>
      </w:r>
    </w:p>
    <w:p w14:paraId="6B3C2EB8" w14:textId="77777777" w:rsidR="00003651" w:rsidRDefault="00003651" w:rsidP="00003651">
      <w:r>
        <w:t xml:space="preserve">    }</w:t>
      </w:r>
    </w:p>
    <w:p w14:paraId="7ED93ABB" w14:textId="77777777" w:rsidR="00003651" w:rsidRDefault="00003651" w:rsidP="00003651">
      <w:r>
        <w:t xml:space="preserve">    public void </w:t>
      </w:r>
      <w:proofErr w:type="spellStart"/>
      <w:proofErr w:type="gramStart"/>
      <w:r>
        <w:t>replaceName</w:t>
      </w:r>
      <w:proofErr w:type="spellEnd"/>
      <w:r>
        <w:t>(</w:t>
      </w:r>
      <w:proofErr w:type="gramEnd"/>
      <w:r>
        <w:t>String n){ //overloaded to set your own name to replace</w:t>
      </w:r>
    </w:p>
    <w:p w14:paraId="6EAF1BBB" w14:textId="77777777" w:rsidR="00003651" w:rsidRDefault="00003651" w:rsidP="00003651">
      <w:r>
        <w:t xml:space="preserve">        name = </w:t>
      </w:r>
      <w:proofErr w:type="gramStart"/>
      <w:r>
        <w:t>n;</w:t>
      </w:r>
      <w:proofErr w:type="gramEnd"/>
    </w:p>
    <w:p w14:paraId="4EC7C241" w14:textId="77777777" w:rsidR="00003651" w:rsidRDefault="00003651" w:rsidP="00003651">
      <w:r>
        <w:t xml:space="preserve">    }</w:t>
      </w:r>
    </w:p>
    <w:p w14:paraId="6074120D" w14:textId="77777777" w:rsidR="00003651" w:rsidRDefault="00003651" w:rsidP="00003651">
      <w:r>
        <w:t xml:space="preserve">    public void </w:t>
      </w:r>
      <w:proofErr w:type="spellStart"/>
      <w:proofErr w:type="gramStart"/>
      <w:r>
        <w:t>replaceVotes</w:t>
      </w:r>
      <w:proofErr w:type="spellEnd"/>
      <w:r>
        <w:t>(</w:t>
      </w:r>
      <w:proofErr w:type="gramEnd"/>
      <w:r>
        <w:t>int v){ //overloaded, change it to a certain number)</w:t>
      </w:r>
    </w:p>
    <w:p w14:paraId="5FE55FC7" w14:textId="77777777" w:rsidR="00003651" w:rsidRDefault="00003651" w:rsidP="00003651">
      <w:r>
        <w:t xml:space="preserve">        </w:t>
      </w:r>
      <w:proofErr w:type="spellStart"/>
      <w:r>
        <w:t>numVotes</w:t>
      </w:r>
      <w:proofErr w:type="spellEnd"/>
      <w:r>
        <w:t xml:space="preserve"> = </w:t>
      </w:r>
      <w:proofErr w:type="gramStart"/>
      <w:r>
        <w:t>v;</w:t>
      </w:r>
      <w:proofErr w:type="gramEnd"/>
    </w:p>
    <w:p w14:paraId="7D983413" w14:textId="77777777" w:rsidR="00003651" w:rsidRDefault="00003651" w:rsidP="00003651">
      <w:r>
        <w:lastRenderedPageBreak/>
        <w:t xml:space="preserve">    }</w:t>
      </w:r>
    </w:p>
    <w:p w14:paraId="13CABFD9" w14:textId="0FA2F55B" w:rsidR="00003651" w:rsidRDefault="00003651" w:rsidP="00003651">
      <w:r>
        <w:t>}</w:t>
      </w:r>
    </w:p>
    <w:p w14:paraId="79AB64A5" w14:textId="3F40FDCF" w:rsidR="00003651" w:rsidRDefault="00003651" w:rsidP="00003651"/>
    <w:p w14:paraId="2039D82C" w14:textId="77777777" w:rsidR="00003651" w:rsidRDefault="00003651" w:rsidP="00003651">
      <w:r>
        <w:t>/**</w:t>
      </w:r>
    </w:p>
    <w:p w14:paraId="6626E420" w14:textId="77777777" w:rsidR="00003651" w:rsidRDefault="00003651" w:rsidP="00003651">
      <w:r>
        <w:t xml:space="preserve"> * Write a description of class TestCandidate5 here.</w:t>
      </w:r>
    </w:p>
    <w:p w14:paraId="7D0A9F26" w14:textId="77777777" w:rsidR="00003651" w:rsidRDefault="00003651" w:rsidP="00003651">
      <w:r>
        <w:t xml:space="preserve"> * </w:t>
      </w:r>
    </w:p>
    <w:p w14:paraId="1B887ADB" w14:textId="77777777" w:rsidR="00003651" w:rsidRDefault="00003651" w:rsidP="00003651">
      <w:r>
        <w:t xml:space="preserve"> * @author Anika Jallipalli</w:t>
      </w:r>
    </w:p>
    <w:p w14:paraId="5DDDD562" w14:textId="77777777" w:rsidR="00003651" w:rsidRDefault="00003651" w:rsidP="00003651">
      <w:r>
        <w:t xml:space="preserve"> * @version 4/5/2020</w:t>
      </w:r>
    </w:p>
    <w:p w14:paraId="225008CA" w14:textId="77777777" w:rsidR="00003651" w:rsidRDefault="00003651" w:rsidP="00003651">
      <w:r>
        <w:t xml:space="preserve"> */</w:t>
      </w:r>
    </w:p>
    <w:p w14:paraId="736DEE58" w14:textId="77777777" w:rsidR="00003651" w:rsidRDefault="00003651" w:rsidP="00003651">
      <w:r>
        <w:t>public class TestCandidate7</w:t>
      </w:r>
    </w:p>
    <w:p w14:paraId="5B5D9250" w14:textId="77777777" w:rsidR="00003651" w:rsidRDefault="00003651" w:rsidP="00003651">
      <w:r>
        <w:t>{</w:t>
      </w:r>
    </w:p>
    <w:p w14:paraId="2FC2FA14" w14:textId="77777777" w:rsidR="00003651" w:rsidRDefault="00003651" w:rsidP="00003651"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</w:t>
      </w:r>
    </w:p>
    <w:p w14:paraId="6600A422" w14:textId="77777777" w:rsidR="00003651" w:rsidRDefault="00003651" w:rsidP="00003651">
      <w:r>
        <w:t xml:space="preserve">    {</w:t>
      </w:r>
    </w:p>
    <w:p w14:paraId="41A5A882" w14:textId="77777777" w:rsidR="00003651" w:rsidRDefault="00003651" w:rsidP="00003651">
      <w:r>
        <w:t xml:space="preserve">        int sum = </w:t>
      </w:r>
      <w:proofErr w:type="gramStart"/>
      <w:r>
        <w:t>0;</w:t>
      </w:r>
      <w:proofErr w:type="gramEnd"/>
    </w:p>
    <w:p w14:paraId="0B3E5C3F" w14:textId="77777777" w:rsidR="00003651" w:rsidRDefault="00003651" w:rsidP="00003651">
      <w:r>
        <w:t xml:space="preserve">        int counter = </w:t>
      </w:r>
      <w:proofErr w:type="gramStart"/>
      <w:r>
        <w:t>0;</w:t>
      </w:r>
      <w:proofErr w:type="gramEnd"/>
    </w:p>
    <w:p w14:paraId="72658844" w14:textId="77777777" w:rsidR="00003651" w:rsidRDefault="00003651" w:rsidP="00003651">
      <w:r>
        <w:t xml:space="preserve">        Candidate4 john = new Candidate4("John Smith", 5000</w:t>
      </w:r>
      <w:proofErr w:type="gramStart"/>
      <w:r>
        <w:t>);</w:t>
      </w:r>
      <w:proofErr w:type="gramEnd"/>
    </w:p>
    <w:p w14:paraId="3C299F6D" w14:textId="77777777" w:rsidR="00003651" w:rsidRDefault="00003651" w:rsidP="00003651">
      <w:r>
        <w:t xml:space="preserve">        Candidate4 </w:t>
      </w:r>
      <w:proofErr w:type="spellStart"/>
      <w:r>
        <w:t>mary</w:t>
      </w:r>
      <w:proofErr w:type="spellEnd"/>
      <w:r>
        <w:t xml:space="preserve"> = new Candidate4("Mary Miller", 4000</w:t>
      </w:r>
      <w:proofErr w:type="gramStart"/>
      <w:r>
        <w:t>);</w:t>
      </w:r>
      <w:proofErr w:type="gramEnd"/>
    </w:p>
    <w:p w14:paraId="23D5E2DB" w14:textId="77777777" w:rsidR="00003651" w:rsidRDefault="00003651" w:rsidP="00003651">
      <w:r>
        <w:t xml:space="preserve">        Candidate4 </w:t>
      </w:r>
      <w:proofErr w:type="spellStart"/>
      <w:r>
        <w:t>michael</w:t>
      </w:r>
      <w:proofErr w:type="spellEnd"/>
      <w:r>
        <w:t xml:space="preserve"> = new Candidate4("Michael Duffy", 6000</w:t>
      </w:r>
      <w:proofErr w:type="gramStart"/>
      <w:r>
        <w:t>);</w:t>
      </w:r>
      <w:proofErr w:type="gramEnd"/>
    </w:p>
    <w:p w14:paraId="5F6C9F42" w14:textId="77777777" w:rsidR="00003651" w:rsidRDefault="00003651" w:rsidP="00003651">
      <w:r>
        <w:t xml:space="preserve">        Candidate4 </w:t>
      </w:r>
      <w:proofErr w:type="spellStart"/>
      <w:r>
        <w:t>tim</w:t>
      </w:r>
      <w:proofErr w:type="spellEnd"/>
      <w:r>
        <w:t xml:space="preserve"> = new Candidate4("Tim Robinson", 2500</w:t>
      </w:r>
      <w:proofErr w:type="gramStart"/>
      <w:r>
        <w:t>);</w:t>
      </w:r>
      <w:proofErr w:type="gramEnd"/>
    </w:p>
    <w:p w14:paraId="65268D8D" w14:textId="77777777" w:rsidR="00003651" w:rsidRDefault="00003651" w:rsidP="00003651">
      <w:r>
        <w:t xml:space="preserve">        Candidate4 joe = new Candidate4("Joe </w:t>
      </w:r>
      <w:proofErr w:type="spellStart"/>
      <w:r>
        <w:t>Ashtony</w:t>
      </w:r>
      <w:proofErr w:type="spellEnd"/>
      <w:r>
        <w:t>", 1800</w:t>
      </w:r>
      <w:proofErr w:type="gramStart"/>
      <w:r>
        <w:t>);</w:t>
      </w:r>
      <w:proofErr w:type="gramEnd"/>
    </w:p>
    <w:p w14:paraId="13114D9E" w14:textId="77777777" w:rsidR="00003651" w:rsidRDefault="00003651" w:rsidP="00003651">
      <w:r>
        <w:t xml:space="preserve">        Candidate4 mickey = new Candidate4("Mickey Jones", 3000</w:t>
      </w:r>
      <w:proofErr w:type="gramStart"/>
      <w:r>
        <w:t>);</w:t>
      </w:r>
      <w:proofErr w:type="gramEnd"/>
    </w:p>
    <w:p w14:paraId="19DB4F63" w14:textId="77777777" w:rsidR="00003651" w:rsidRDefault="00003651" w:rsidP="00003651">
      <w:r>
        <w:t xml:space="preserve">        Candidate4 </w:t>
      </w:r>
      <w:proofErr w:type="spellStart"/>
      <w:r>
        <w:t>rebecca</w:t>
      </w:r>
      <w:proofErr w:type="spellEnd"/>
      <w:r>
        <w:t xml:space="preserve"> = new Candidate4("Rebecca Morgan", 2000</w:t>
      </w:r>
      <w:proofErr w:type="gramStart"/>
      <w:r>
        <w:t>);</w:t>
      </w:r>
      <w:proofErr w:type="gramEnd"/>
    </w:p>
    <w:p w14:paraId="0D814A28" w14:textId="77777777" w:rsidR="00003651" w:rsidRDefault="00003651" w:rsidP="00003651">
      <w:r>
        <w:t xml:space="preserve">        Candidate4 </w:t>
      </w:r>
      <w:proofErr w:type="spellStart"/>
      <w:r>
        <w:t>kathleen</w:t>
      </w:r>
      <w:proofErr w:type="spellEnd"/>
      <w:r>
        <w:t xml:space="preserve"> = new Candidate4("Kathleen Turner", 8000</w:t>
      </w:r>
      <w:proofErr w:type="gramStart"/>
      <w:r>
        <w:t>);</w:t>
      </w:r>
      <w:proofErr w:type="gramEnd"/>
    </w:p>
    <w:p w14:paraId="3406950F" w14:textId="77777777" w:rsidR="00003651" w:rsidRDefault="00003651" w:rsidP="00003651">
      <w:r>
        <w:lastRenderedPageBreak/>
        <w:t xml:space="preserve">        Candidate4 tory = new Candidate4("Tory Parker", 500</w:t>
      </w:r>
      <w:proofErr w:type="gramStart"/>
      <w:r>
        <w:t>);</w:t>
      </w:r>
      <w:proofErr w:type="gramEnd"/>
    </w:p>
    <w:p w14:paraId="7B912096" w14:textId="77777777" w:rsidR="00003651" w:rsidRDefault="00003651" w:rsidP="00003651">
      <w:r>
        <w:t xml:space="preserve">        Candidate4 </w:t>
      </w:r>
      <w:proofErr w:type="spellStart"/>
      <w:r>
        <w:t>ashton</w:t>
      </w:r>
      <w:proofErr w:type="spellEnd"/>
      <w:r>
        <w:t xml:space="preserve"> = new Candidate4("Ashton Davis", 10000</w:t>
      </w:r>
      <w:proofErr w:type="gramStart"/>
      <w:r>
        <w:t>);</w:t>
      </w:r>
      <w:proofErr w:type="gramEnd"/>
    </w:p>
    <w:p w14:paraId="099C06EB" w14:textId="77777777" w:rsidR="00003651" w:rsidRDefault="00003651" w:rsidP="00003651">
      <w:r>
        <w:t xml:space="preserve">        Candidate4[] candidates = new Candidate4[] {john, </w:t>
      </w:r>
      <w:proofErr w:type="spellStart"/>
      <w:r>
        <w:t>mary</w:t>
      </w:r>
      <w:proofErr w:type="spellEnd"/>
      <w:r>
        <w:t xml:space="preserve">, </w:t>
      </w:r>
      <w:proofErr w:type="spellStart"/>
      <w:r>
        <w:t>michael</w:t>
      </w:r>
      <w:proofErr w:type="spellEnd"/>
      <w:r>
        <w:t xml:space="preserve">, </w:t>
      </w:r>
      <w:proofErr w:type="spellStart"/>
      <w:r>
        <w:t>tim</w:t>
      </w:r>
      <w:proofErr w:type="spellEnd"/>
      <w:r>
        <w:t xml:space="preserve">, joe, mickey, </w:t>
      </w:r>
      <w:proofErr w:type="spellStart"/>
      <w:r>
        <w:t>rebecca</w:t>
      </w:r>
      <w:proofErr w:type="spellEnd"/>
      <w:r>
        <w:t xml:space="preserve">, </w:t>
      </w:r>
      <w:proofErr w:type="spellStart"/>
      <w:r>
        <w:t>kathleen</w:t>
      </w:r>
      <w:proofErr w:type="spellEnd"/>
      <w:r>
        <w:t xml:space="preserve">, tory, </w:t>
      </w:r>
      <w:proofErr w:type="spellStart"/>
      <w:r>
        <w:t>ashton</w:t>
      </w:r>
      <w:proofErr w:type="spellEnd"/>
      <w:proofErr w:type="gramStart"/>
      <w:r>
        <w:t>};</w:t>
      </w:r>
      <w:proofErr w:type="gramEnd"/>
    </w:p>
    <w:p w14:paraId="41C2128E" w14:textId="77777777" w:rsidR="00003651" w:rsidRDefault="00003651" w:rsidP="00003651">
      <w:r>
        <w:t xml:space="preserve">        //original votes START</w:t>
      </w:r>
    </w:p>
    <w:p w14:paraId="4D4E995E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"Original Results:"</w:t>
      </w:r>
      <w:proofErr w:type="gramStart"/>
      <w:r>
        <w:t>);</w:t>
      </w:r>
      <w:proofErr w:type="gramEnd"/>
    </w:p>
    <w:p w14:paraId="5B5E8570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5431EECE" w14:textId="77777777" w:rsidR="00003651" w:rsidRDefault="00003651" w:rsidP="00003651">
      <w:r>
        <w:t xml:space="preserve">    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candidates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1AA33BDD" w14:textId="77777777" w:rsidR="00003651" w:rsidRDefault="00003651" w:rsidP="00003651">
      <w:r>
        <w:t xml:space="preserve">        {</w:t>
      </w:r>
    </w:p>
    <w:p w14:paraId="033C5DC3" w14:textId="77777777" w:rsidR="00003651" w:rsidRDefault="00003651" w:rsidP="00003651">
      <w:r>
        <w:t xml:space="preserve">            sum += candidates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getVotes</w:t>
      </w:r>
      <w:proofErr w:type="spellEnd"/>
      <w:proofErr w:type="gramEnd"/>
      <w:r>
        <w:t>();</w:t>
      </w:r>
    </w:p>
    <w:p w14:paraId="3DE5B877" w14:textId="77777777" w:rsidR="00003651" w:rsidRDefault="00003651" w:rsidP="00003651">
      <w:r>
        <w:t xml:space="preserve">        }</w:t>
      </w:r>
    </w:p>
    <w:p w14:paraId="30E270AB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"Candidate               Votes Received                      % of Total Votes"</w:t>
      </w:r>
      <w:proofErr w:type="gramStart"/>
      <w:r>
        <w:t>);</w:t>
      </w:r>
      <w:proofErr w:type="gramEnd"/>
    </w:p>
    <w:p w14:paraId="7A092CE1" w14:textId="77777777" w:rsidR="00003651" w:rsidRDefault="00003651" w:rsidP="00003651">
      <w:r>
        <w:t xml:space="preserve">    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candidates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4D0BAEFF" w14:textId="77777777" w:rsidR="00003651" w:rsidRDefault="00003651" w:rsidP="00003651">
      <w:r>
        <w:t xml:space="preserve">        {</w:t>
      </w:r>
    </w:p>
    <w:p w14:paraId="54453ED5" w14:textId="77777777" w:rsidR="00003651" w:rsidRDefault="00003651" w:rsidP="00003651">
      <w:r>
        <w:t xml:space="preserve">            </w:t>
      </w:r>
      <w:proofErr w:type="spellStart"/>
      <w:r>
        <w:t>System.out.printf</w:t>
      </w:r>
      <w:proofErr w:type="spellEnd"/>
      <w:r>
        <w:t xml:space="preserve">("%15s                %5d                         %2f\n", </w:t>
      </w:r>
    </w:p>
    <w:p w14:paraId="7F88552E" w14:textId="77777777" w:rsidR="00003651" w:rsidRDefault="00003651" w:rsidP="00003651">
      <w:r>
        <w:t xml:space="preserve">            candidates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getName</w:t>
      </w:r>
      <w:proofErr w:type="spellEnd"/>
      <w:proofErr w:type="gramEnd"/>
      <w:r>
        <w:t>(), candidates[</w:t>
      </w:r>
      <w:proofErr w:type="spellStart"/>
      <w:r>
        <w:t>i</w:t>
      </w:r>
      <w:proofErr w:type="spellEnd"/>
      <w:r>
        <w:t>].</w:t>
      </w:r>
      <w:proofErr w:type="spellStart"/>
      <w:r>
        <w:t>getVotes</w:t>
      </w:r>
      <w:proofErr w:type="spellEnd"/>
      <w:r>
        <w:t>(), ((double)candidates[</w:t>
      </w:r>
      <w:proofErr w:type="spellStart"/>
      <w:r>
        <w:t>i</w:t>
      </w:r>
      <w:proofErr w:type="spellEnd"/>
      <w:r>
        <w:t>].</w:t>
      </w:r>
      <w:proofErr w:type="spellStart"/>
      <w:r>
        <w:t>getVotes</w:t>
      </w:r>
      <w:proofErr w:type="spellEnd"/>
      <w:r>
        <w:t>() / sum) * 100);</w:t>
      </w:r>
    </w:p>
    <w:p w14:paraId="2C38C3D1" w14:textId="77777777" w:rsidR="00003651" w:rsidRDefault="00003651" w:rsidP="00003651">
      <w:r>
        <w:t xml:space="preserve">        }</w:t>
      </w:r>
    </w:p>
    <w:p w14:paraId="18BCF761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246AFE89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"Total number of votes in election: " + sum</w:t>
      </w:r>
      <w:proofErr w:type="gramStart"/>
      <w:r>
        <w:t>);</w:t>
      </w:r>
      <w:proofErr w:type="gramEnd"/>
    </w:p>
    <w:p w14:paraId="37B38D62" w14:textId="77777777" w:rsidR="00003651" w:rsidRDefault="00003651" w:rsidP="00003651">
      <w:r>
        <w:t xml:space="preserve">        //original votes END</w:t>
      </w:r>
    </w:p>
    <w:p w14:paraId="7E43CA9B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09C08CA1" w14:textId="77777777" w:rsidR="00003651" w:rsidRDefault="00003651" w:rsidP="00003651">
      <w:r>
        <w:t xml:space="preserve">        int pos = </w:t>
      </w:r>
      <w:proofErr w:type="gramStart"/>
      <w:r>
        <w:t>6;</w:t>
      </w:r>
      <w:proofErr w:type="gramEnd"/>
    </w:p>
    <w:p w14:paraId="3ADFBAC1" w14:textId="77777777" w:rsidR="00003651" w:rsidRDefault="00003651" w:rsidP="00003651">
      <w:r>
        <w:lastRenderedPageBreak/>
        <w:t xml:space="preserve">        sum -= candidates[pos</w:t>
      </w:r>
      <w:proofErr w:type="gramStart"/>
      <w:r>
        <w:t>].</w:t>
      </w:r>
      <w:proofErr w:type="spellStart"/>
      <w:r>
        <w:t>getVotes</w:t>
      </w:r>
      <w:proofErr w:type="spellEnd"/>
      <w:proofErr w:type="gramEnd"/>
      <w:r>
        <w:t>();</w:t>
      </w:r>
    </w:p>
    <w:p w14:paraId="340C55C8" w14:textId="77777777" w:rsidR="00003651" w:rsidRDefault="00003651" w:rsidP="00003651">
      <w:r>
        <w:t xml:space="preserve">        </w:t>
      </w:r>
      <w:proofErr w:type="spellStart"/>
      <w:proofErr w:type="gramStart"/>
      <w:r>
        <w:t>deleteByLoc</w:t>
      </w:r>
      <w:proofErr w:type="spellEnd"/>
      <w:r>
        <w:t>(</w:t>
      </w:r>
      <w:proofErr w:type="gramEnd"/>
      <w:r>
        <w:t>candidates, pos);</w:t>
      </w:r>
    </w:p>
    <w:p w14:paraId="5843A110" w14:textId="77777777" w:rsidR="00003651" w:rsidRDefault="00003651" w:rsidP="00003651">
      <w:r>
        <w:t xml:space="preserve">        //new votes START</w:t>
      </w:r>
    </w:p>
    <w:p w14:paraId="3586C0A0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"Deleted position 6:"</w:t>
      </w:r>
      <w:proofErr w:type="gramStart"/>
      <w:r>
        <w:t>);</w:t>
      </w:r>
      <w:proofErr w:type="gramEnd"/>
    </w:p>
    <w:p w14:paraId="0D987D7D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2E12E334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"Candidate               Votes Received                      % of Total Votes"</w:t>
      </w:r>
      <w:proofErr w:type="gramStart"/>
      <w:r>
        <w:t>);</w:t>
      </w:r>
      <w:proofErr w:type="gramEnd"/>
    </w:p>
    <w:p w14:paraId="25A2FD9C" w14:textId="77777777" w:rsidR="00003651" w:rsidRDefault="00003651" w:rsidP="00003651">
      <w:r>
        <w:t xml:space="preserve">    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candidates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78E81A97" w14:textId="77777777" w:rsidR="00003651" w:rsidRDefault="00003651" w:rsidP="00003651">
      <w:r>
        <w:t xml:space="preserve">        {</w:t>
      </w:r>
    </w:p>
    <w:p w14:paraId="7B5119A6" w14:textId="77777777" w:rsidR="00003651" w:rsidRDefault="00003651" w:rsidP="00003651">
      <w:r>
        <w:t xml:space="preserve">            if(candidates[</w:t>
      </w:r>
      <w:proofErr w:type="spellStart"/>
      <w:r>
        <w:t>i</w:t>
      </w:r>
      <w:proofErr w:type="spellEnd"/>
      <w:proofErr w:type="gramStart"/>
      <w:r>
        <w:t>]!=</w:t>
      </w:r>
      <w:proofErr w:type="gramEnd"/>
      <w:r>
        <w:t>null)</w:t>
      </w:r>
    </w:p>
    <w:p w14:paraId="7151ECD0" w14:textId="77777777" w:rsidR="00003651" w:rsidRDefault="00003651" w:rsidP="00003651">
      <w:r>
        <w:t xml:space="preserve">            {</w:t>
      </w:r>
    </w:p>
    <w:p w14:paraId="6EF6DCF9" w14:textId="77777777" w:rsidR="00003651" w:rsidRDefault="00003651" w:rsidP="00003651">
      <w:r>
        <w:t xml:space="preserve">                </w:t>
      </w:r>
      <w:proofErr w:type="spellStart"/>
      <w:r>
        <w:t>System.out.printf</w:t>
      </w:r>
      <w:proofErr w:type="spellEnd"/>
      <w:r>
        <w:t xml:space="preserve">("%15s                %5d                         %2f\n", </w:t>
      </w:r>
    </w:p>
    <w:p w14:paraId="0F882E93" w14:textId="77777777" w:rsidR="00003651" w:rsidRDefault="00003651" w:rsidP="00003651">
      <w:r>
        <w:t xml:space="preserve">                candidates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getName</w:t>
      </w:r>
      <w:proofErr w:type="spellEnd"/>
      <w:proofErr w:type="gramEnd"/>
      <w:r>
        <w:t>(), candidates[</w:t>
      </w:r>
      <w:proofErr w:type="spellStart"/>
      <w:r>
        <w:t>i</w:t>
      </w:r>
      <w:proofErr w:type="spellEnd"/>
      <w:r>
        <w:t>].</w:t>
      </w:r>
      <w:proofErr w:type="spellStart"/>
      <w:r>
        <w:t>getVotes</w:t>
      </w:r>
      <w:proofErr w:type="spellEnd"/>
      <w:r>
        <w:t>(), ((double)candidates[</w:t>
      </w:r>
      <w:proofErr w:type="spellStart"/>
      <w:r>
        <w:t>i</w:t>
      </w:r>
      <w:proofErr w:type="spellEnd"/>
      <w:r>
        <w:t>].</w:t>
      </w:r>
      <w:proofErr w:type="spellStart"/>
      <w:r>
        <w:t>getVotes</w:t>
      </w:r>
      <w:proofErr w:type="spellEnd"/>
      <w:r>
        <w:t>() / sum) * 100);</w:t>
      </w:r>
    </w:p>
    <w:p w14:paraId="766F8974" w14:textId="77777777" w:rsidR="00003651" w:rsidRDefault="00003651" w:rsidP="00003651">
      <w:r>
        <w:t xml:space="preserve">            }</w:t>
      </w:r>
    </w:p>
    <w:p w14:paraId="2FF90EFE" w14:textId="77777777" w:rsidR="00003651" w:rsidRDefault="00003651" w:rsidP="00003651">
      <w:r>
        <w:t xml:space="preserve">            else</w:t>
      </w:r>
    </w:p>
    <w:p w14:paraId="00C0F6D3" w14:textId="77777777" w:rsidR="00003651" w:rsidRDefault="00003651" w:rsidP="00003651">
      <w:r>
        <w:t xml:space="preserve">            {</w:t>
      </w:r>
    </w:p>
    <w:p w14:paraId="05C9BA3F" w14:textId="77777777" w:rsidR="00003651" w:rsidRDefault="00003651" w:rsidP="00003651">
      <w:r>
        <w:t xml:space="preserve">                </w:t>
      </w:r>
      <w:proofErr w:type="spellStart"/>
      <w:r>
        <w:t>i</w:t>
      </w:r>
      <w:proofErr w:type="spellEnd"/>
      <w:r>
        <w:t>+</w:t>
      </w:r>
      <w:proofErr w:type="gramStart"/>
      <w:r>
        <w:t>+;</w:t>
      </w:r>
      <w:proofErr w:type="gramEnd"/>
    </w:p>
    <w:p w14:paraId="26FAC234" w14:textId="77777777" w:rsidR="00003651" w:rsidRDefault="00003651" w:rsidP="00003651">
      <w:r>
        <w:t xml:space="preserve">            }</w:t>
      </w:r>
    </w:p>
    <w:p w14:paraId="7CF91684" w14:textId="77777777" w:rsidR="00003651" w:rsidRDefault="00003651" w:rsidP="00003651">
      <w:r>
        <w:t xml:space="preserve">        }</w:t>
      </w:r>
    </w:p>
    <w:p w14:paraId="7AE1CDC2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439F8130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"Total number of votes in election: " + sum</w:t>
      </w:r>
      <w:proofErr w:type="gramStart"/>
      <w:r>
        <w:t>);</w:t>
      </w:r>
      <w:proofErr w:type="gramEnd"/>
    </w:p>
    <w:p w14:paraId="592BF610" w14:textId="77777777" w:rsidR="00003651" w:rsidRDefault="00003651" w:rsidP="00003651">
      <w:r>
        <w:t xml:space="preserve">        //new votes END</w:t>
      </w:r>
    </w:p>
    <w:p w14:paraId="068BA5AC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365F7381" w14:textId="77777777" w:rsidR="00003651" w:rsidRDefault="00003651" w:rsidP="00003651">
      <w:r>
        <w:lastRenderedPageBreak/>
        <w:t xml:space="preserve">        String name = "Kathleen Turner</w:t>
      </w:r>
      <w:proofErr w:type="gramStart"/>
      <w:r>
        <w:t>";</w:t>
      </w:r>
      <w:proofErr w:type="gramEnd"/>
    </w:p>
    <w:p w14:paraId="06DEE24D" w14:textId="77777777" w:rsidR="00003651" w:rsidRDefault="00003651" w:rsidP="00003651">
      <w:r>
        <w:t xml:space="preserve">        int location = </w:t>
      </w:r>
      <w:proofErr w:type="gramStart"/>
      <w:r>
        <w:t>0;</w:t>
      </w:r>
      <w:proofErr w:type="gramEnd"/>
    </w:p>
    <w:p w14:paraId="2F9C4D8F" w14:textId="77777777" w:rsidR="00003651" w:rsidRDefault="00003651" w:rsidP="00003651">
      <w:r>
        <w:t xml:space="preserve">    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candidates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1A583986" w14:textId="77777777" w:rsidR="00003651" w:rsidRDefault="00003651" w:rsidP="00003651">
      <w:r>
        <w:t xml:space="preserve">        {</w:t>
      </w:r>
    </w:p>
    <w:p w14:paraId="45A38399" w14:textId="77777777" w:rsidR="00003651" w:rsidRDefault="00003651" w:rsidP="00003651">
      <w:r>
        <w:t xml:space="preserve">          if ((candidates[</w:t>
      </w:r>
      <w:proofErr w:type="spellStart"/>
      <w:r>
        <w:t>i</w:t>
      </w:r>
      <w:proofErr w:type="spellEnd"/>
      <w:proofErr w:type="gramStart"/>
      <w:r>
        <w:t>] !</w:t>
      </w:r>
      <w:proofErr w:type="gramEnd"/>
      <w:r>
        <w:t>= null) &amp;&amp; (candidates[</w:t>
      </w:r>
      <w:proofErr w:type="spellStart"/>
      <w:r>
        <w:t>i</w:t>
      </w:r>
      <w:proofErr w:type="spellEnd"/>
      <w:r>
        <w:t>].</w:t>
      </w:r>
      <w:proofErr w:type="spellStart"/>
      <w:r>
        <w:t>getName</w:t>
      </w:r>
      <w:proofErr w:type="spellEnd"/>
      <w:r>
        <w:t>().equals(name)))</w:t>
      </w:r>
    </w:p>
    <w:p w14:paraId="2CFC6E15" w14:textId="77777777" w:rsidR="00003651" w:rsidRDefault="00003651" w:rsidP="00003651">
      <w:r>
        <w:t xml:space="preserve">          {</w:t>
      </w:r>
    </w:p>
    <w:p w14:paraId="6B17EBE0" w14:textId="77777777" w:rsidR="00003651" w:rsidRDefault="00003651" w:rsidP="00003651">
      <w:r>
        <w:t xml:space="preserve">              location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0FC0DED3" w14:textId="77777777" w:rsidR="00003651" w:rsidRDefault="00003651" w:rsidP="00003651">
      <w:r>
        <w:t xml:space="preserve">              </w:t>
      </w:r>
      <w:proofErr w:type="gramStart"/>
      <w:r>
        <w:t>break;</w:t>
      </w:r>
      <w:proofErr w:type="gramEnd"/>
    </w:p>
    <w:p w14:paraId="7530EE3C" w14:textId="77777777" w:rsidR="00003651" w:rsidRDefault="00003651" w:rsidP="00003651">
      <w:r>
        <w:t xml:space="preserve">          } else if (candidates[</w:t>
      </w:r>
      <w:proofErr w:type="spellStart"/>
      <w:r>
        <w:t>i</w:t>
      </w:r>
      <w:proofErr w:type="spellEnd"/>
      <w:r>
        <w:t>] == null)</w:t>
      </w:r>
    </w:p>
    <w:p w14:paraId="71306CBA" w14:textId="77777777" w:rsidR="00003651" w:rsidRDefault="00003651" w:rsidP="00003651">
      <w:r>
        <w:t xml:space="preserve">          {</w:t>
      </w:r>
    </w:p>
    <w:p w14:paraId="69C8225D" w14:textId="77777777" w:rsidR="00003651" w:rsidRDefault="00003651" w:rsidP="00003651">
      <w:r>
        <w:t xml:space="preserve">              location = </w:t>
      </w:r>
      <w:proofErr w:type="gramStart"/>
      <w:r>
        <w:t>-1;</w:t>
      </w:r>
      <w:proofErr w:type="gramEnd"/>
    </w:p>
    <w:p w14:paraId="3DDB414C" w14:textId="77777777" w:rsidR="00003651" w:rsidRDefault="00003651" w:rsidP="00003651">
      <w:r>
        <w:t xml:space="preserve">              </w:t>
      </w:r>
      <w:proofErr w:type="gramStart"/>
      <w:r>
        <w:t>break;</w:t>
      </w:r>
      <w:proofErr w:type="gramEnd"/>
    </w:p>
    <w:p w14:paraId="1F64CF96" w14:textId="77777777" w:rsidR="00003651" w:rsidRDefault="00003651" w:rsidP="00003651">
      <w:r>
        <w:t xml:space="preserve">          }  </w:t>
      </w:r>
    </w:p>
    <w:p w14:paraId="797C7233" w14:textId="77777777" w:rsidR="00003651" w:rsidRDefault="00003651" w:rsidP="00003651">
      <w:r>
        <w:t xml:space="preserve">        }</w:t>
      </w:r>
    </w:p>
    <w:p w14:paraId="3635FE06" w14:textId="77777777" w:rsidR="00003651" w:rsidRDefault="00003651" w:rsidP="00003651">
      <w:r>
        <w:t xml:space="preserve">        sum -= candidates[location</w:t>
      </w:r>
      <w:proofErr w:type="gramStart"/>
      <w:r>
        <w:t>].</w:t>
      </w:r>
      <w:proofErr w:type="spellStart"/>
      <w:r>
        <w:t>getVotes</w:t>
      </w:r>
      <w:proofErr w:type="spellEnd"/>
      <w:proofErr w:type="gramEnd"/>
      <w:r>
        <w:t>();</w:t>
      </w:r>
    </w:p>
    <w:p w14:paraId="505EEA72" w14:textId="77777777" w:rsidR="00003651" w:rsidRDefault="00003651" w:rsidP="00003651">
      <w:r>
        <w:t xml:space="preserve">        </w:t>
      </w:r>
      <w:proofErr w:type="spellStart"/>
      <w:proofErr w:type="gramStart"/>
      <w:r>
        <w:t>deleteByName</w:t>
      </w:r>
      <w:proofErr w:type="spellEnd"/>
      <w:r>
        <w:t>(</w:t>
      </w:r>
      <w:proofErr w:type="gramEnd"/>
      <w:r>
        <w:t>candidates, name);</w:t>
      </w:r>
    </w:p>
    <w:p w14:paraId="6454EF14" w14:textId="77777777" w:rsidR="00003651" w:rsidRDefault="00003651" w:rsidP="00003651">
      <w:r>
        <w:t xml:space="preserve">        //new </w:t>
      </w:r>
      <w:proofErr w:type="spellStart"/>
      <w:r>
        <w:t>new</w:t>
      </w:r>
      <w:proofErr w:type="spellEnd"/>
      <w:r>
        <w:t xml:space="preserve"> votes</w:t>
      </w:r>
    </w:p>
    <w:p w14:paraId="2964C00A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"Deleted Kathleen Turner:"</w:t>
      </w:r>
      <w:proofErr w:type="gramStart"/>
      <w:r>
        <w:t>);</w:t>
      </w:r>
      <w:proofErr w:type="gramEnd"/>
    </w:p>
    <w:p w14:paraId="1927F715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2D3EA3FE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"Candidate               Votes Received                      % of Total Votes"</w:t>
      </w:r>
      <w:proofErr w:type="gramStart"/>
      <w:r>
        <w:t>);</w:t>
      </w:r>
      <w:proofErr w:type="gramEnd"/>
    </w:p>
    <w:p w14:paraId="57260610" w14:textId="77777777" w:rsidR="00003651" w:rsidRDefault="00003651" w:rsidP="00003651">
      <w:r>
        <w:t xml:space="preserve">    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candidates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68C375E4" w14:textId="77777777" w:rsidR="00003651" w:rsidRDefault="00003651" w:rsidP="00003651">
      <w:r>
        <w:t xml:space="preserve">        {</w:t>
      </w:r>
    </w:p>
    <w:p w14:paraId="2D8EA31E" w14:textId="77777777" w:rsidR="00003651" w:rsidRDefault="00003651" w:rsidP="00003651">
      <w:r>
        <w:t xml:space="preserve">            if(candidates[</w:t>
      </w:r>
      <w:proofErr w:type="spellStart"/>
      <w:r>
        <w:t>i</w:t>
      </w:r>
      <w:proofErr w:type="spellEnd"/>
      <w:proofErr w:type="gramStart"/>
      <w:r>
        <w:t>]!=</w:t>
      </w:r>
      <w:proofErr w:type="gramEnd"/>
      <w:r>
        <w:t>null)</w:t>
      </w:r>
    </w:p>
    <w:p w14:paraId="54146FF8" w14:textId="77777777" w:rsidR="00003651" w:rsidRDefault="00003651" w:rsidP="00003651">
      <w:r>
        <w:lastRenderedPageBreak/>
        <w:t xml:space="preserve">            {</w:t>
      </w:r>
    </w:p>
    <w:p w14:paraId="2F184E2B" w14:textId="77777777" w:rsidR="00003651" w:rsidRDefault="00003651" w:rsidP="00003651">
      <w:r>
        <w:t xml:space="preserve">                </w:t>
      </w:r>
      <w:proofErr w:type="spellStart"/>
      <w:r>
        <w:t>System.out.printf</w:t>
      </w:r>
      <w:proofErr w:type="spellEnd"/>
      <w:r>
        <w:t xml:space="preserve">("%15s                %5d                         %2f\n", </w:t>
      </w:r>
    </w:p>
    <w:p w14:paraId="527B8FA0" w14:textId="77777777" w:rsidR="00003651" w:rsidRDefault="00003651" w:rsidP="00003651">
      <w:r>
        <w:t xml:space="preserve">                candidates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getName</w:t>
      </w:r>
      <w:proofErr w:type="spellEnd"/>
      <w:proofErr w:type="gramEnd"/>
      <w:r>
        <w:t>(), candidates[</w:t>
      </w:r>
      <w:proofErr w:type="spellStart"/>
      <w:r>
        <w:t>i</w:t>
      </w:r>
      <w:proofErr w:type="spellEnd"/>
      <w:r>
        <w:t>].</w:t>
      </w:r>
      <w:proofErr w:type="spellStart"/>
      <w:r>
        <w:t>getVotes</w:t>
      </w:r>
      <w:proofErr w:type="spellEnd"/>
      <w:r>
        <w:t>(), ((double)candidates[</w:t>
      </w:r>
      <w:proofErr w:type="spellStart"/>
      <w:r>
        <w:t>i</w:t>
      </w:r>
      <w:proofErr w:type="spellEnd"/>
      <w:r>
        <w:t>].</w:t>
      </w:r>
      <w:proofErr w:type="spellStart"/>
      <w:r>
        <w:t>getVotes</w:t>
      </w:r>
      <w:proofErr w:type="spellEnd"/>
      <w:r>
        <w:t>() / sum) * 100);</w:t>
      </w:r>
    </w:p>
    <w:p w14:paraId="6941DC51" w14:textId="77777777" w:rsidR="00003651" w:rsidRDefault="00003651" w:rsidP="00003651">
      <w:r>
        <w:t xml:space="preserve">            }</w:t>
      </w:r>
    </w:p>
    <w:p w14:paraId="1EADFE8C" w14:textId="77777777" w:rsidR="00003651" w:rsidRDefault="00003651" w:rsidP="00003651">
      <w:r>
        <w:t xml:space="preserve">            else</w:t>
      </w:r>
    </w:p>
    <w:p w14:paraId="140B02A6" w14:textId="77777777" w:rsidR="00003651" w:rsidRDefault="00003651" w:rsidP="00003651">
      <w:r>
        <w:t xml:space="preserve">            {</w:t>
      </w:r>
    </w:p>
    <w:p w14:paraId="05716037" w14:textId="77777777" w:rsidR="00003651" w:rsidRDefault="00003651" w:rsidP="00003651">
      <w:r>
        <w:t xml:space="preserve">                </w:t>
      </w:r>
      <w:proofErr w:type="spellStart"/>
      <w:r>
        <w:t>i</w:t>
      </w:r>
      <w:proofErr w:type="spellEnd"/>
      <w:r>
        <w:t>+</w:t>
      </w:r>
      <w:proofErr w:type="gramStart"/>
      <w:r>
        <w:t>+;</w:t>
      </w:r>
      <w:proofErr w:type="gramEnd"/>
    </w:p>
    <w:p w14:paraId="6984E383" w14:textId="77777777" w:rsidR="00003651" w:rsidRDefault="00003651" w:rsidP="00003651">
      <w:r>
        <w:t xml:space="preserve">            }</w:t>
      </w:r>
    </w:p>
    <w:p w14:paraId="2A190803" w14:textId="77777777" w:rsidR="00003651" w:rsidRDefault="00003651" w:rsidP="00003651">
      <w:r>
        <w:t xml:space="preserve">        }</w:t>
      </w:r>
    </w:p>
    <w:p w14:paraId="1D551264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63AF3BC0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"Total number of votes in election: " + sum</w:t>
      </w:r>
      <w:proofErr w:type="gramStart"/>
      <w:r>
        <w:t>);</w:t>
      </w:r>
      <w:proofErr w:type="gramEnd"/>
    </w:p>
    <w:p w14:paraId="54942225" w14:textId="77777777" w:rsidR="00003651" w:rsidRDefault="00003651" w:rsidP="00003651">
      <w:r>
        <w:t xml:space="preserve">    }</w:t>
      </w:r>
    </w:p>
    <w:p w14:paraId="51EEC6C6" w14:textId="77777777" w:rsidR="00003651" w:rsidRDefault="00003651" w:rsidP="00003651">
      <w:r>
        <w:t xml:space="preserve">    public static void </w:t>
      </w:r>
      <w:proofErr w:type="spellStart"/>
      <w:proofErr w:type="gramStart"/>
      <w:r>
        <w:t>insertPosition</w:t>
      </w:r>
      <w:proofErr w:type="spellEnd"/>
      <w:r>
        <w:t>(</w:t>
      </w:r>
      <w:proofErr w:type="gramEnd"/>
      <w:r>
        <w:t>Candidate4[] a, int pos, String name, int votes)</w:t>
      </w:r>
    </w:p>
    <w:p w14:paraId="504C71E5" w14:textId="77777777" w:rsidR="00003651" w:rsidRDefault="00003651" w:rsidP="00003651">
      <w:r>
        <w:t xml:space="preserve">    {</w:t>
      </w:r>
    </w:p>
    <w:p w14:paraId="1FBA4179" w14:textId="77777777" w:rsidR="00003651" w:rsidRDefault="00003651" w:rsidP="00003651">
      <w:r>
        <w:t xml:space="preserve">        Candidate4[] candidates = </w:t>
      </w:r>
      <w:proofErr w:type="gramStart"/>
      <w:r>
        <w:t>a;</w:t>
      </w:r>
      <w:proofErr w:type="gramEnd"/>
    </w:p>
    <w:p w14:paraId="476E8C48" w14:textId="77777777" w:rsidR="00003651" w:rsidRDefault="00003651" w:rsidP="00003651">
      <w:r>
        <w:t xml:space="preserve">        int position = </w:t>
      </w:r>
      <w:proofErr w:type="gramStart"/>
      <w:r>
        <w:t>pos;</w:t>
      </w:r>
      <w:proofErr w:type="gramEnd"/>
    </w:p>
    <w:p w14:paraId="77089160" w14:textId="77777777" w:rsidR="00003651" w:rsidRDefault="00003651" w:rsidP="00003651">
      <w:r>
        <w:t xml:space="preserve">        String n = </w:t>
      </w:r>
      <w:proofErr w:type="gramStart"/>
      <w:r>
        <w:t>name;</w:t>
      </w:r>
      <w:proofErr w:type="gramEnd"/>
    </w:p>
    <w:p w14:paraId="1EBE0D4F" w14:textId="77777777" w:rsidR="00003651" w:rsidRDefault="00003651" w:rsidP="00003651">
      <w:r>
        <w:t xml:space="preserve">        int v = </w:t>
      </w:r>
      <w:proofErr w:type="gramStart"/>
      <w:r>
        <w:t>votes;</w:t>
      </w:r>
      <w:proofErr w:type="gramEnd"/>
    </w:p>
    <w:p w14:paraId="7C1145DE" w14:textId="77777777" w:rsidR="00003651" w:rsidRDefault="00003651" w:rsidP="00003651">
      <w:r>
        <w:t xml:space="preserve">    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>=candidates.length-1;i&gt;</w:t>
      </w:r>
      <w:proofErr w:type="spellStart"/>
      <w:r>
        <w:t>position;i</w:t>
      </w:r>
      <w:proofErr w:type="spellEnd"/>
      <w:r>
        <w:t>--)</w:t>
      </w:r>
    </w:p>
    <w:p w14:paraId="3DB2625D" w14:textId="77777777" w:rsidR="00003651" w:rsidRDefault="00003651" w:rsidP="00003651">
      <w:r>
        <w:t xml:space="preserve">        {</w:t>
      </w:r>
    </w:p>
    <w:p w14:paraId="7F74686B" w14:textId="77777777" w:rsidR="00003651" w:rsidRDefault="00003651" w:rsidP="00003651">
      <w:r>
        <w:t xml:space="preserve">            candidates[</w:t>
      </w:r>
      <w:proofErr w:type="spellStart"/>
      <w:r>
        <w:t>i</w:t>
      </w:r>
      <w:proofErr w:type="spellEnd"/>
      <w:r>
        <w:t>] = candidates[i-1</w:t>
      </w:r>
      <w:proofErr w:type="gramStart"/>
      <w:r>
        <w:t>];</w:t>
      </w:r>
      <w:proofErr w:type="gramEnd"/>
    </w:p>
    <w:p w14:paraId="2FD6BA85" w14:textId="77777777" w:rsidR="00003651" w:rsidRDefault="00003651" w:rsidP="00003651">
      <w:r>
        <w:t xml:space="preserve">        }</w:t>
      </w:r>
    </w:p>
    <w:p w14:paraId="5BBE5EA6" w14:textId="77777777" w:rsidR="00003651" w:rsidRDefault="00003651" w:rsidP="00003651">
      <w:r>
        <w:lastRenderedPageBreak/>
        <w:t xml:space="preserve">        Candidate4 </w:t>
      </w:r>
      <w:proofErr w:type="spellStart"/>
      <w:r>
        <w:t>newperson</w:t>
      </w:r>
      <w:proofErr w:type="spellEnd"/>
      <w:r>
        <w:t xml:space="preserve"> = new Candidate4(n, votes</w:t>
      </w:r>
      <w:proofErr w:type="gramStart"/>
      <w:r>
        <w:t>);</w:t>
      </w:r>
      <w:proofErr w:type="gramEnd"/>
    </w:p>
    <w:p w14:paraId="3141FA72" w14:textId="77777777" w:rsidR="00003651" w:rsidRDefault="00003651" w:rsidP="00003651">
      <w:r>
        <w:t xml:space="preserve">        candidates[position] = </w:t>
      </w:r>
      <w:proofErr w:type="spellStart"/>
      <w:proofErr w:type="gramStart"/>
      <w:r>
        <w:t>newperson</w:t>
      </w:r>
      <w:proofErr w:type="spellEnd"/>
      <w:r>
        <w:t>;</w:t>
      </w:r>
      <w:proofErr w:type="gramEnd"/>
    </w:p>
    <w:p w14:paraId="4B31AFB8" w14:textId="77777777" w:rsidR="00003651" w:rsidRDefault="00003651" w:rsidP="00003651">
      <w:r>
        <w:t xml:space="preserve">    }</w:t>
      </w:r>
    </w:p>
    <w:p w14:paraId="4C2F0A8C" w14:textId="77777777" w:rsidR="00003651" w:rsidRDefault="00003651" w:rsidP="00003651">
      <w:r>
        <w:t xml:space="preserve">    public static void </w:t>
      </w:r>
      <w:proofErr w:type="spellStart"/>
      <w:proofErr w:type="gramStart"/>
      <w:r>
        <w:t>insertCandidate</w:t>
      </w:r>
      <w:proofErr w:type="spellEnd"/>
      <w:r>
        <w:t>(</w:t>
      </w:r>
      <w:proofErr w:type="gramEnd"/>
      <w:r>
        <w:t xml:space="preserve">Candidate4[] a, String name, String </w:t>
      </w:r>
      <w:proofErr w:type="spellStart"/>
      <w:r>
        <w:t>newperson</w:t>
      </w:r>
      <w:proofErr w:type="spellEnd"/>
      <w:r>
        <w:t>, int votes)</w:t>
      </w:r>
    </w:p>
    <w:p w14:paraId="43B47B7E" w14:textId="77777777" w:rsidR="00003651" w:rsidRDefault="00003651" w:rsidP="00003651">
      <w:r>
        <w:t xml:space="preserve">    {</w:t>
      </w:r>
    </w:p>
    <w:p w14:paraId="7DF27A6B" w14:textId="77777777" w:rsidR="00003651" w:rsidRDefault="00003651" w:rsidP="00003651">
      <w:r>
        <w:t xml:space="preserve">        Candidate4[] candidates = </w:t>
      </w:r>
      <w:proofErr w:type="gramStart"/>
      <w:r>
        <w:t>a;</w:t>
      </w:r>
      <w:proofErr w:type="gramEnd"/>
    </w:p>
    <w:p w14:paraId="5A4F5F6B" w14:textId="77777777" w:rsidR="00003651" w:rsidRDefault="00003651" w:rsidP="00003651">
      <w:r>
        <w:t xml:space="preserve">        String newb = </w:t>
      </w:r>
      <w:proofErr w:type="spellStart"/>
      <w:proofErr w:type="gramStart"/>
      <w:r>
        <w:t>newperson</w:t>
      </w:r>
      <w:proofErr w:type="spellEnd"/>
      <w:r>
        <w:t>;</w:t>
      </w:r>
      <w:proofErr w:type="gramEnd"/>
    </w:p>
    <w:p w14:paraId="320C7226" w14:textId="77777777" w:rsidR="00003651" w:rsidRDefault="00003651" w:rsidP="00003651">
      <w:r>
        <w:t xml:space="preserve">        String n = </w:t>
      </w:r>
      <w:proofErr w:type="gramStart"/>
      <w:r>
        <w:t>name;</w:t>
      </w:r>
      <w:proofErr w:type="gramEnd"/>
    </w:p>
    <w:p w14:paraId="2283F353" w14:textId="77777777" w:rsidR="00003651" w:rsidRDefault="00003651" w:rsidP="00003651">
      <w:r>
        <w:t xml:space="preserve">        int v = </w:t>
      </w:r>
      <w:proofErr w:type="gramStart"/>
      <w:r>
        <w:t>votes;</w:t>
      </w:r>
      <w:proofErr w:type="gramEnd"/>
    </w:p>
    <w:p w14:paraId="3B1A709F" w14:textId="77777777" w:rsidR="00003651" w:rsidRDefault="00003651" w:rsidP="00003651">
      <w:r>
        <w:t xml:space="preserve">        int pos = </w:t>
      </w:r>
      <w:proofErr w:type="gramStart"/>
      <w:r>
        <w:t>0;</w:t>
      </w:r>
      <w:proofErr w:type="gramEnd"/>
    </w:p>
    <w:p w14:paraId="005F69D1" w14:textId="77777777" w:rsidR="00003651" w:rsidRDefault="00003651" w:rsidP="00003651">
      <w:r>
        <w:t xml:space="preserve">        Candidate4 </w:t>
      </w:r>
      <w:proofErr w:type="spellStart"/>
      <w:r>
        <w:t>donald</w:t>
      </w:r>
      <w:proofErr w:type="spellEnd"/>
      <w:r>
        <w:t xml:space="preserve"> = new Candidate4(newb, votes</w:t>
      </w:r>
      <w:proofErr w:type="gramStart"/>
      <w:r>
        <w:t>);</w:t>
      </w:r>
      <w:proofErr w:type="gramEnd"/>
    </w:p>
    <w:p w14:paraId="676B3989" w14:textId="77777777" w:rsidR="00003651" w:rsidRDefault="00003651" w:rsidP="00003651">
      <w:r>
        <w:t xml:space="preserve">    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>=0;i&lt;</w:t>
      </w:r>
      <w:proofErr w:type="spellStart"/>
      <w:r>
        <w:t>candidates.length;i</w:t>
      </w:r>
      <w:proofErr w:type="spellEnd"/>
      <w:r>
        <w:t>++)</w:t>
      </w:r>
    </w:p>
    <w:p w14:paraId="178B28F8" w14:textId="77777777" w:rsidR="00003651" w:rsidRDefault="00003651" w:rsidP="00003651">
      <w:r>
        <w:t xml:space="preserve">        {</w:t>
      </w:r>
    </w:p>
    <w:p w14:paraId="50AF7F0B" w14:textId="77777777" w:rsidR="00003651" w:rsidRDefault="00003651" w:rsidP="00003651">
      <w:r>
        <w:t xml:space="preserve">            if(candidates[</w:t>
      </w:r>
      <w:proofErr w:type="spellStart"/>
      <w:r>
        <w:t>i</w:t>
      </w:r>
      <w:proofErr w:type="spellEnd"/>
      <w:proofErr w:type="gramStart"/>
      <w:r>
        <w:t>].</w:t>
      </w:r>
      <w:proofErr w:type="spellStart"/>
      <w:r>
        <w:t>getName</w:t>
      </w:r>
      <w:proofErr w:type="spellEnd"/>
      <w:proofErr w:type="gramEnd"/>
      <w:r>
        <w:t>().equals(n))</w:t>
      </w:r>
    </w:p>
    <w:p w14:paraId="77A9B7BD" w14:textId="77777777" w:rsidR="00003651" w:rsidRDefault="00003651" w:rsidP="00003651">
      <w:r>
        <w:t xml:space="preserve">            {</w:t>
      </w:r>
    </w:p>
    <w:p w14:paraId="44FAB955" w14:textId="77777777" w:rsidR="00003651" w:rsidRDefault="00003651" w:rsidP="00003651">
      <w:r>
        <w:t xml:space="preserve">                pos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61A4CC77" w14:textId="77777777" w:rsidR="00003651" w:rsidRDefault="00003651" w:rsidP="00003651">
      <w:r>
        <w:t xml:space="preserve">            }</w:t>
      </w:r>
    </w:p>
    <w:p w14:paraId="0A44E23A" w14:textId="77777777" w:rsidR="00003651" w:rsidRDefault="00003651" w:rsidP="00003651">
      <w:r>
        <w:t xml:space="preserve">        }</w:t>
      </w:r>
    </w:p>
    <w:p w14:paraId="0FA77B41" w14:textId="77777777" w:rsidR="00003651" w:rsidRDefault="00003651" w:rsidP="00003651">
      <w:r>
        <w:t xml:space="preserve">    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>=candidates.length-1;i&gt;</w:t>
      </w:r>
      <w:proofErr w:type="spellStart"/>
      <w:r>
        <w:t>pos;i</w:t>
      </w:r>
      <w:proofErr w:type="spellEnd"/>
      <w:r>
        <w:t>--)</w:t>
      </w:r>
    </w:p>
    <w:p w14:paraId="27301839" w14:textId="77777777" w:rsidR="00003651" w:rsidRDefault="00003651" w:rsidP="00003651">
      <w:r>
        <w:t xml:space="preserve">        {</w:t>
      </w:r>
    </w:p>
    <w:p w14:paraId="7B1E119A" w14:textId="77777777" w:rsidR="00003651" w:rsidRDefault="00003651" w:rsidP="00003651">
      <w:r>
        <w:t xml:space="preserve">            candidates[</w:t>
      </w:r>
      <w:proofErr w:type="spellStart"/>
      <w:r>
        <w:t>i</w:t>
      </w:r>
      <w:proofErr w:type="spellEnd"/>
      <w:r>
        <w:t>] = candidates[i-1</w:t>
      </w:r>
      <w:proofErr w:type="gramStart"/>
      <w:r>
        <w:t>];</w:t>
      </w:r>
      <w:proofErr w:type="gramEnd"/>
    </w:p>
    <w:p w14:paraId="4B964B6A" w14:textId="77777777" w:rsidR="00003651" w:rsidRDefault="00003651" w:rsidP="00003651">
      <w:r>
        <w:t xml:space="preserve">        }</w:t>
      </w:r>
    </w:p>
    <w:p w14:paraId="5FD7EEC2" w14:textId="77777777" w:rsidR="00003651" w:rsidRDefault="00003651" w:rsidP="00003651">
      <w:r>
        <w:t xml:space="preserve">        candidates[pos]= </w:t>
      </w:r>
      <w:proofErr w:type="spellStart"/>
      <w:proofErr w:type="gramStart"/>
      <w:r>
        <w:t>donald</w:t>
      </w:r>
      <w:proofErr w:type="spellEnd"/>
      <w:r>
        <w:t>;</w:t>
      </w:r>
      <w:proofErr w:type="gramEnd"/>
    </w:p>
    <w:p w14:paraId="79EF6CBA" w14:textId="77777777" w:rsidR="00003651" w:rsidRDefault="00003651" w:rsidP="00003651">
      <w:r>
        <w:lastRenderedPageBreak/>
        <w:t xml:space="preserve">    }</w:t>
      </w:r>
    </w:p>
    <w:p w14:paraId="712B1D1E" w14:textId="77777777" w:rsidR="00003651" w:rsidRDefault="00003651" w:rsidP="00003651">
      <w:r>
        <w:t xml:space="preserve">    public static void </w:t>
      </w:r>
      <w:proofErr w:type="spellStart"/>
      <w:proofErr w:type="gramStart"/>
      <w:r>
        <w:t>deleteByLoc</w:t>
      </w:r>
      <w:proofErr w:type="spellEnd"/>
      <w:r>
        <w:t>(</w:t>
      </w:r>
      <w:proofErr w:type="gramEnd"/>
      <w:r>
        <w:t xml:space="preserve">Candidate4[] a, int location) </w:t>
      </w:r>
    </w:p>
    <w:p w14:paraId="1E090A5A" w14:textId="77777777" w:rsidR="00003651" w:rsidRDefault="00003651" w:rsidP="00003651">
      <w:r>
        <w:t xml:space="preserve">    {          </w:t>
      </w:r>
    </w:p>
    <w:p w14:paraId="5BDEDB50" w14:textId="77777777" w:rsidR="00003651" w:rsidRDefault="00003651" w:rsidP="00003651">
      <w:r>
        <w:t xml:space="preserve">       if ((location &gt; 0) &amp;&amp; (location &lt; </w:t>
      </w:r>
      <w:proofErr w:type="spellStart"/>
      <w:proofErr w:type="gramStart"/>
      <w:r>
        <w:t>a.length</w:t>
      </w:r>
      <w:proofErr w:type="spellEnd"/>
      <w:proofErr w:type="gramEnd"/>
      <w:r>
        <w:t>))</w:t>
      </w:r>
    </w:p>
    <w:p w14:paraId="0F9063E2" w14:textId="77777777" w:rsidR="00003651" w:rsidRDefault="00003651" w:rsidP="00003651">
      <w:r>
        <w:t xml:space="preserve">       {</w:t>
      </w:r>
    </w:p>
    <w:p w14:paraId="31548415" w14:textId="77777777" w:rsidR="00003651" w:rsidRDefault="00003651" w:rsidP="00003651">
      <w:r>
        <w:t xml:space="preserve">              //move items up in the array -</w:t>
      </w:r>
    </w:p>
    <w:p w14:paraId="125BEF33" w14:textId="77777777" w:rsidR="00003651" w:rsidRDefault="00003651" w:rsidP="00003651">
      <w:r>
        <w:t xml:space="preserve">          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 = location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.length</w:t>
      </w:r>
      <w:proofErr w:type="spellEnd"/>
      <w:r>
        <w:t xml:space="preserve"> -1; </w:t>
      </w:r>
      <w:proofErr w:type="spellStart"/>
      <w:r>
        <w:t>i</w:t>
      </w:r>
      <w:proofErr w:type="spellEnd"/>
      <w:r>
        <w:t>++)</w:t>
      </w:r>
    </w:p>
    <w:p w14:paraId="6BF43BA3" w14:textId="77777777" w:rsidR="00003651" w:rsidRDefault="00003651" w:rsidP="00003651">
      <w:r>
        <w:t xml:space="preserve">              {</w:t>
      </w:r>
    </w:p>
    <w:p w14:paraId="13A0BA54" w14:textId="77777777" w:rsidR="00003651" w:rsidRDefault="00003651" w:rsidP="00003651">
      <w:r>
        <w:t xml:space="preserve">                  a[</w:t>
      </w:r>
      <w:proofErr w:type="spellStart"/>
      <w:r>
        <w:t>i</w:t>
      </w:r>
      <w:proofErr w:type="spellEnd"/>
      <w:r>
        <w:t xml:space="preserve">] = </w:t>
      </w:r>
      <w:proofErr w:type="gramStart"/>
      <w:r>
        <w:t>a[</w:t>
      </w:r>
      <w:proofErr w:type="spellStart"/>
      <w:proofErr w:type="gramEnd"/>
      <w:r>
        <w:t>i</w:t>
      </w:r>
      <w:proofErr w:type="spellEnd"/>
      <w:r>
        <w:t xml:space="preserve"> + 1];</w:t>
      </w:r>
    </w:p>
    <w:p w14:paraId="1818E164" w14:textId="77777777" w:rsidR="00003651" w:rsidRDefault="00003651" w:rsidP="00003651">
      <w:r>
        <w:t xml:space="preserve">              }</w:t>
      </w:r>
    </w:p>
    <w:p w14:paraId="0D8B67A3" w14:textId="77777777" w:rsidR="00003651" w:rsidRDefault="00003651" w:rsidP="00003651">
      <w:r>
        <w:t xml:space="preserve">              a[</w:t>
      </w:r>
      <w:proofErr w:type="gramStart"/>
      <w:r>
        <w:t>a.length</w:t>
      </w:r>
      <w:proofErr w:type="gramEnd"/>
      <w:r>
        <w:t>-1] = null;</w:t>
      </w:r>
    </w:p>
    <w:p w14:paraId="3813956F" w14:textId="77777777" w:rsidR="00003651" w:rsidRDefault="00003651" w:rsidP="00003651">
      <w:r>
        <w:t xml:space="preserve">       }</w:t>
      </w:r>
    </w:p>
    <w:p w14:paraId="62588629" w14:textId="77777777" w:rsidR="00003651" w:rsidRDefault="00003651" w:rsidP="00003651">
      <w:r>
        <w:t xml:space="preserve">    }</w:t>
      </w:r>
    </w:p>
    <w:p w14:paraId="791FADA1" w14:textId="77777777" w:rsidR="00003651" w:rsidRDefault="00003651" w:rsidP="00003651">
      <w:r>
        <w:t xml:space="preserve">    public static void </w:t>
      </w:r>
      <w:proofErr w:type="spellStart"/>
      <w:proofErr w:type="gramStart"/>
      <w:r>
        <w:t>deleteByName</w:t>
      </w:r>
      <w:proofErr w:type="spellEnd"/>
      <w:r>
        <w:t>(</w:t>
      </w:r>
      <w:proofErr w:type="gramEnd"/>
      <w:r>
        <w:t xml:space="preserve">Candidate4[] a, String find) </w:t>
      </w:r>
    </w:p>
    <w:p w14:paraId="4F54F86B" w14:textId="77777777" w:rsidR="00003651" w:rsidRDefault="00003651" w:rsidP="00003651">
      <w:r>
        <w:t xml:space="preserve">    {</w:t>
      </w:r>
    </w:p>
    <w:p w14:paraId="09CAEF53" w14:textId="77777777" w:rsidR="00003651" w:rsidRDefault="00003651" w:rsidP="00003651">
      <w:r>
        <w:t xml:space="preserve">        int location = </w:t>
      </w:r>
      <w:proofErr w:type="gramStart"/>
      <w:r>
        <w:t>0;</w:t>
      </w:r>
      <w:proofErr w:type="gramEnd"/>
    </w:p>
    <w:p w14:paraId="494BFD72" w14:textId="77777777" w:rsidR="00003651" w:rsidRDefault="00003651" w:rsidP="00003651">
      <w:r>
        <w:t xml:space="preserve">    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0346E465" w14:textId="77777777" w:rsidR="00003651" w:rsidRDefault="00003651" w:rsidP="00003651">
      <w:r>
        <w:t xml:space="preserve">        // find location of item you want to delete</w:t>
      </w:r>
    </w:p>
    <w:p w14:paraId="51B4B255" w14:textId="77777777" w:rsidR="00003651" w:rsidRDefault="00003651" w:rsidP="00003651">
      <w:r>
        <w:t xml:space="preserve">        </w:t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1C2A5734" w14:textId="77777777" w:rsidR="00003651" w:rsidRDefault="00003651" w:rsidP="00003651">
      <w:r>
        <w:t xml:space="preserve">        {</w:t>
      </w:r>
    </w:p>
    <w:p w14:paraId="1F6014B9" w14:textId="77777777" w:rsidR="00003651" w:rsidRDefault="00003651" w:rsidP="00003651">
      <w:r>
        <w:t xml:space="preserve">          if ((a[</w:t>
      </w:r>
      <w:proofErr w:type="spellStart"/>
      <w:r>
        <w:t>i</w:t>
      </w:r>
      <w:proofErr w:type="spellEnd"/>
      <w:proofErr w:type="gramStart"/>
      <w:r>
        <w:t>] !</w:t>
      </w:r>
      <w:proofErr w:type="gramEnd"/>
      <w:r>
        <w:t>= null) &amp;&amp; (a[</w:t>
      </w:r>
      <w:proofErr w:type="spellStart"/>
      <w:r>
        <w:t>i</w:t>
      </w:r>
      <w:proofErr w:type="spellEnd"/>
      <w:r>
        <w:t>].</w:t>
      </w:r>
      <w:proofErr w:type="spellStart"/>
      <w:r>
        <w:t>getName</w:t>
      </w:r>
      <w:proofErr w:type="spellEnd"/>
      <w:r>
        <w:t>().equals(find)))</w:t>
      </w:r>
    </w:p>
    <w:p w14:paraId="4407C4D7" w14:textId="77777777" w:rsidR="00003651" w:rsidRDefault="00003651" w:rsidP="00003651">
      <w:r>
        <w:t xml:space="preserve">          {</w:t>
      </w:r>
    </w:p>
    <w:p w14:paraId="79173874" w14:textId="77777777" w:rsidR="00003651" w:rsidRDefault="00003651" w:rsidP="00003651">
      <w:r>
        <w:t xml:space="preserve">              location =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0ADDBDDE" w14:textId="77777777" w:rsidR="00003651" w:rsidRDefault="00003651" w:rsidP="00003651">
      <w:r>
        <w:lastRenderedPageBreak/>
        <w:t xml:space="preserve">              </w:t>
      </w:r>
      <w:proofErr w:type="gramStart"/>
      <w:r>
        <w:t>break;</w:t>
      </w:r>
      <w:proofErr w:type="gramEnd"/>
    </w:p>
    <w:p w14:paraId="77C9ADB6" w14:textId="77777777" w:rsidR="00003651" w:rsidRDefault="00003651" w:rsidP="00003651">
      <w:r>
        <w:t xml:space="preserve">          } else if (a[</w:t>
      </w:r>
      <w:proofErr w:type="spellStart"/>
      <w:r>
        <w:t>i</w:t>
      </w:r>
      <w:proofErr w:type="spellEnd"/>
      <w:r>
        <w:t>] == null)</w:t>
      </w:r>
    </w:p>
    <w:p w14:paraId="0F1A0493" w14:textId="77777777" w:rsidR="00003651" w:rsidRDefault="00003651" w:rsidP="00003651">
      <w:r>
        <w:t xml:space="preserve">          {</w:t>
      </w:r>
    </w:p>
    <w:p w14:paraId="742E2CC7" w14:textId="77777777" w:rsidR="00003651" w:rsidRDefault="00003651" w:rsidP="00003651">
      <w:r>
        <w:t xml:space="preserve">              location = </w:t>
      </w:r>
      <w:proofErr w:type="gramStart"/>
      <w:r>
        <w:t>-1;</w:t>
      </w:r>
      <w:proofErr w:type="gramEnd"/>
    </w:p>
    <w:p w14:paraId="2A78C308" w14:textId="77777777" w:rsidR="00003651" w:rsidRDefault="00003651" w:rsidP="00003651">
      <w:r>
        <w:t xml:space="preserve">              </w:t>
      </w:r>
      <w:proofErr w:type="gramStart"/>
      <w:r>
        <w:t>break;</w:t>
      </w:r>
      <w:proofErr w:type="gramEnd"/>
    </w:p>
    <w:p w14:paraId="75DEE3BE" w14:textId="77777777" w:rsidR="00003651" w:rsidRDefault="00003651" w:rsidP="00003651">
      <w:r>
        <w:t xml:space="preserve">          }  </w:t>
      </w:r>
    </w:p>
    <w:p w14:paraId="02D3E810" w14:textId="77777777" w:rsidR="00003651" w:rsidRDefault="00003651" w:rsidP="00003651">
      <w:r>
        <w:t xml:space="preserve">        }</w:t>
      </w:r>
    </w:p>
    <w:p w14:paraId="167A60FE" w14:textId="77777777" w:rsidR="00003651" w:rsidRDefault="00003651" w:rsidP="00003651">
      <w:r>
        <w:t xml:space="preserve">        if ((</w:t>
      </w:r>
      <w:proofErr w:type="spellStart"/>
      <w:proofErr w:type="gramStart"/>
      <w:r>
        <w:t>i</w:t>
      </w:r>
      <w:proofErr w:type="spellEnd"/>
      <w:r>
        <w:t xml:space="preserve"> !</w:t>
      </w:r>
      <w:proofErr w:type="gramEnd"/>
      <w:r>
        <w:t xml:space="preserve">= </w:t>
      </w:r>
      <w:proofErr w:type="spellStart"/>
      <w:r>
        <w:t>a.length</w:t>
      </w:r>
      <w:proofErr w:type="spellEnd"/>
      <w:r>
        <w:t xml:space="preserve">) &amp;&amp; (location &gt;= 0))       </w:t>
      </w:r>
    </w:p>
    <w:p w14:paraId="6FE7A612" w14:textId="77777777" w:rsidR="00003651" w:rsidRDefault="00003651" w:rsidP="00003651">
      <w:r>
        <w:t xml:space="preserve">        </w:t>
      </w:r>
      <w:proofErr w:type="gramStart"/>
      <w:r>
        <w:t>{ /</w:t>
      </w:r>
      <w:proofErr w:type="gramEnd"/>
      <w:r>
        <w:t xml:space="preserve">/move items up in the array </w:t>
      </w:r>
    </w:p>
    <w:p w14:paraId="24DB016B" w14:textId="77777777" w:rsidR="00003651" w:rsidRDefault="00003651" w:rsidP="00003651">
      <w:r>
        <w:t xml:space="preserve">          </w:t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 = location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.length</w:t>
      </w:r>
      <w:proofErr w:type="spellEnd"/>
      <w:r>
        <w:t xml:space="preserve"> -1; </w:t>
      </w:r>
      <w:proofErr w:type="spellStart"/>
      <w:r>
        <w:t>i</w:t>
      </w:r>
      <w:proofErr w:type="spellEnd"/>
      <w:r>
        <w:t>++)</w:t>
      </w:r>
    </w:p>
    <w:p w14:paraId="00D22989" w14:textId="77777777" w:rsidR="00003651" w:rsidRDefault="00003651" w:rsidP="00003651">
      <w:r>
        <w:t xml:space="preserve">          {</w:t>
      </w:r>
    </w:p>
    <w:p w14:paraId="19902112" w14:textId="77777777" w:rsidR="00003651" w:rsidRDefault="00003651" w:rsidP="00003651">
      <w:r>
        <w:t xml:space="preserve">             a[</w:t>
      </w:r>
      <w:proofErr w:type="spellStart"/>
      <w:r>
        <w:t>i</w:t>
      </w:r>
      <w:proofErr w:type="spellEnd"/>
      <w:r>
        <w:t xml:space="preserve">] = </w:t>
      </w:r>
      <w:proofErr w:type="gramStart"/>
      <w:r>
        <w:t>a[</w:t>
      </w:r>
      <w:proofErr w:type="spellStart"/>
      <w:proofErr w:type="gramEnd"/>
      <w:r>
        <w:t>i</w:t>
      </w:r>
      <w:proofErr w:type="spellEnd"/>
      <w:r>
        <w:t xml:space="preserve"> + 1];</w:t>
      </w:r>
    </w:p>
    <w:p w14:paraId="49518123" w14:textId="77777777" w:rsidR="00003651" w:rsidRDefault="00003651" w:rsidP="00003651">
      <w:r>
        <w:t xml:space="preserve">          }</w:t>
      </w:r>
    </w:p>
    <w:p w14:paraId="56D3F9A3" w14:textId="77777777" w:rsidR="00003651" w:rsidRDefault="00003651" w:rsidP="00003651">
      <w:r>
        <w:t xml:space="preserve">          a[</w:t>
      </w:r>
      <w:proofErr w:type="gramStart"/>
      <w:r>
        <w:t>a.length</w:t>
      </w:r>
      <w:proofErr w:type="gramEnd"/>
      <w:r>
        <w:t>-1] = null;</w:t>
      </w:r>
    </w:p>
    <w:p w14:paraId="1D1CC32D" w14:textId="77777777" w:rsidR="00003651" w:rsidRDefault="00003651" w:rsidP="00003651">
      <w:r>
        <w:t xml:space="preserve">        }</w:t>
      </w:r>
    </w:p>
    <w:p w14:paraId="73784A78" w14:textId="77777777" w:rsidR="00003651" w:rsidRDefault="00003651" w:rsidP="00003651">
      <w:r>
        <w:t xml:space="preserve">    }</w:t>
      </w:r>
    </w:p>
    <w:p w14:paraId="3B55CF62" w14:textId="3B839B23" w:rsidR="00003651" w:rsidRDefault="00003651" w:rsidP="00003651">
      <w:r>
        <w:t>}</w:t>
      </w:r>
    </w:p>
    <w:p w14:paraId="4738983D" w14:textId="77777777" w:rsidR="00003651" w:rsidRDefault="00003651" w:rsidP="00003651">
      <w:r>
        <w:t>/**</w:t>
      </w:r>
    </w:p>
    <w:p w14:paraId="61353672" w14:textId="77777777" w:rsidR="00003651" w:rsidRDefault="00003651" w:rsidP="00003651">
      <w:r>
        <w:t xml:space="preserve"> * </w:t>
      </w:r>
      <w:proofErr w:type="spellStart"/>
      <w:r>
        <w:t>arraylist</w:t>
      </w:r>
      <w:proofErr w:type="spellEnd"/>
      <w:r>
        <w:t xml:space="preserve"> </w:t>
      </w:r>
      <w:proofErr w:type="spellStart"/>
      <w:r>
        <w:t>verison</w:t>
      </w:r>
      <w:proofErr w:type="spellEnd"/>
    </w:p>
    <w:p w14:paraId="5176AEE5" w14:textId="77777777" w:rsidR="00003651" w:rsidRDefault="00003651" w:rsidP="00003651">
      <w:r>
        <w:t xml:space="preserve"> * </w:t>
      </w:r>
    </w:p>
    <w:p w14:paraId="51206E38" w14:textId="77777777" w:rsidR="00003651" w:rsidRDefault="00003651" w:rsidP="00003651">
      <w:r>
        <w:t xml:space="preserve"> * @author Anika Jallipalli</w:t>
      </w:r>
    </w:p>
    <w:p w14:paraId="64312AD1" w14:textId="77777777" w:rsidR="00003651" w:rsidRDefault="00003651" w:rsidP="00003651">
      <w:r>
        <w:t xml:space="preserve"> * @version 4/5/2020</w:t>
      </w:r>
    </w:p>
    <w:p w14:paraId="4D4470E9" w14:textId="77777777" w:rsidR="00003651" w:rsidRDefault="00003651" w:rsidP="00003651">
      <w:r>
        <w:t xml:space="preserve"> ..</w:t>
      </w:r>
    </w:p>
    <w:p w14:paraId="55AC8471" w14:textId="77777777" w:rsidR="00003651" w:rsidRDefault="00003651" w:rsidP="00003651">
      <w:r>
        <w:lastRenderedPageBreak/>
        <w:t xml:space="preserve"> */</w:t>
      </w:r>
    </w:p>
    <w:p w14:paraId="5661CF2C" w14:textId="77777777" w:rsidR="00003651" w:rsidRDefault="00003651" w:rsidP="00003651">
      <w:r>
        <w:t xml:space="preserve">import </w:t>
      </w:r>
      <w:proofErr w:type="spellStart"/>
      <w:r>
        <w:t>java.util</w:t>
      </w:r>
      <w:proofErr w:type="spellEnd"/>
      <w:r>
        <w:t>.</w:t>
      </w:r>
      <w:proofErr w:type="gramStart"/>
      <w:r>
        <w:t>*;</w:t>
      </w:r>
      <w:proofErr w:type="gramEnd"/>
    </w:p>
    <w:p w14:paraId="0155A8F3" w14:textId="77777777" w:rsidR="00003651" w:rsidRDefault="00003651" w:rsidP="00003651">
      <w:r>
        <w:t>public class TestCandidate8</w:t>
      </w:r>
    </w:p>
    <w:p w14:paraId="4E3F1D36" w14:textId="77777777" w:rsidR="00003651" w:rsidRDefault="00003651" w:rsidP="00003651">
      <w:r>
        <w:t>{</w:t>
      </w:r>
    </w:p>
    <w:p w14:paraId="66507D87" w14:textId="77777777" w:rsidR="00003651" w:rsidRDefault="00003651" w:rsidP="00003651"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</w:t>
      </w:r>
    </w:p>
    <w:p w14:paraId="38EC9257" w14:textId="77777777" w:rsidR="00003651" w:rsidRDefault="00003651" w:rsidP="00003651">
      <w:r>
        <w:t xml:space="preserve">    {</w:t>
      </w:r>
    </w:p>
    <w:p w14:paraId="66B6D577" w14:textId="77777777" w:rsidR="00003651" w:rsidRDefault="00003651" w:rsidP="00003651">
      <w:r>
        <w:t xml:space="preserve">        int sum = 0, counter = </w:t>
      </w:r>
      <w:proofErr w:type="gramStart"/>
      <w:r>
        <w:t>0;</w:t>
      </w:r>
      <w:proofErr w:type="gramEnd"/>
    </w:p>
    <w:p w14:paraId="0F282979" w14:textId="77777777" w:rsidR="00003651" w:rsidRDefault="00003651" w:rsidP="00003651">
      <w:r>
        <w:t xml:space="preserve">        </w:t>
      </w:r>
      <w:proofErr w:type="spellStart"/>
      <w:r>
        <w:t>ArrayList</w:t>
      </w:r>
      <w:proofErr w:type="spellEnd"/>
      <w:r>
        <w:t xml:space="preserve">&lt;Candidate4&gt; c = new </w:t>
      </w:r>
      <w:proofErr w:type="spellStart"/>
      <w:r>
        <w:t>ArrayList</w:t>
      </w:r>
      <w:proofErr w:type="spellEnd"/>
      <w:r>
        <w:t>&lt;Candidate4</w:t>
      </w:r>
      <w:proofErr w:type="gramStart"/>
      <w:r>
        <w:t>&gt;(</w:t>
      </w:r>
      <w:proofErr w:type="gramEnd"/>
      <w:r>
        <w:t>);</w:t>
      </w:r>
    </w:p>
    <w:p w14:paraId="12CBC85F" w14:textId="77777777" w:rsidR="00003651" w:rsidRDefault="00003651" w:rsidP="00003651">
      <w:r>
        <w:t xml:space="preserve">        Candidate4 john = new Candidate4("John Smith", 5000</w:t>
      </w:r>
      <w:proofErr w:type="gramStart"/>
      <w:r>
        <w:t>);</w:t>
      </w:r>
      <w:proofErr w:type="gramEnd"/>
    </w:p>
    <w:p w14:paraId="2ED2ADF1" w14:textId="77777777" w:rsidR="00003651" w:rsidRDefault="00003651" w:rsidP="00003651">
      <w:r>
        <w:t xml:space="preserve">        </w:t>
      </w:r>
      <w:proofErr w:type="spellStart"/>
      <w:r>
        <w:t>c.add</w:t>
      </w:r>
      <w:proofErr w:type="spellEnd"/>
      <w:r>
        <w:t>(john</w:t>
      </w:r>
      <w:proofErr w:type="gramStart"/>
      <w:r>
        <w:t>);</w:t>
      </w:r>
      <w:proofErr w:type="gramEnd"/>
    </w:p>
    <w:p w14:paraId="6367D0B0" w14:textId="77777777" w:rsidR="00003651" w:rsidRDefault="00003651" w:rsidP="00003651">
      <w:r>
        <w:t xml:space="preserve">        Candidate4 </w:t>
      </w:r>
      <w:proofErr w:type="spellStart"/>
      <w:r>
        <w:t>mary</w:t>
      </w:r>
      <w:proofErr w:type="spellEnd"/>
      <w:r>
        <w:t xml:space="preserve"> = new Candidate4("Mary Miller", 4000</w:t>
      </w:r>
      <w:proofErr w:type="gramStart"/>
      <w:r>
        <w:t>);</w:t>
      </w:r>
      <w:proofErr w:type="gramEnd"/>
    </w:p>
    <w:p w14:paraId="20BDDD7C" w14:textId="77777777" w:rsidR="00003651" w:rsidRDefault="00003651" w:rsidP="00003651">
      <w:r>
        <w:t xml:space="preserve">        </w:t>
      </w:r>
      <w:proofErr w:type="spellStart"/>
      <w:r>
        <w:t>c.add</w:t>
      </w:r>
      <w:proofErr w:type="spellEnd"/>
      <w:r>
        <w:t>(</w:t>
      </w:r>
      <w:proofErr w:type="spellStart"/>
      <w:r>
        <w:t>mary</w:t>
      </w:r>
      <w:proofErr w:type="spellEnd"/>
      <w:proofErr w:type="gramStart"/>
      <w:r>
        <w:t>);</w:t>
      </w:r>
      <w:proofErr w:type="gramEnd"/>
    </w:p>
    <w:p w14:paraId="2EE6A6F4" w14:textId="77777777" w:rsidR="00003651" w:rsidRDefault="00003651" w:rsidP="00003651">
      <w:r>
        <w:t xml:space="preserve">        Candidate4 </w:t>
      </w:r>
      <w:proofErr w:type="spellStart"/>
      <w:r>
        <w:t>michael</w:t>
      </w:r>
      <w:proofErr w:type="spellEnd"/>
      <w:r>
        <w:t xml:space="preserve"> = new Candidate4("Michael Duffy", 6000</w:t>
      </w:r>
      <w:proofErr w:type="gramStart"/>
      <w:r>
        <w:t>);</w:t>
      </w:r>
      <w:proofErr w:type="gramEnd"/>
    </w:p>
    <w:p w14:paraId="619FAE5D" w14:textId="77777777" w:rsidR="00003651" w:rsidRDefault="00003651" w:rsidP="00003651">
      <w:r>
        <w:t xml:space="preserve">        </w:t>
      </w:r>
      <w:proofErr w:type="spellStart"/>
      <w:r>
        <w:t>c.add</w:t>
      </w:r>
      <w:proofErr w:type="spellEnd"/>
      <w:r>
        <w:t>(</w:t>
      </w:r>
      <w:proofErr w:type="spellStart"/>
      <w:r>
        <w:t>michael</w:t>
      </w:r>
      <w:proofErr w:type="spellEnd"/>
      <w:proofErr w:type="gramStart"/>
      <w:r>
        <w:t>);</w:t>
      </w:r>
      <w:proofErr w:type="gramEnd"/>
    </w:p>
    <w:p w14:paraId="45F109D0" w14:textId="77777777" w:rsidR="00003651" w:rsidRDefault="00003651" w:rsidP="00003651">
      <w:r>
        <w:t xml:space="preserve">        Candidate4 </w:t>
      </w:r>
      <w:proofErr w:type="spellStart"/>
      <w:r>
        <w:t>tim</w:t>
      </w:r>
      <w:proofErr w:type="spellEnd"/>
      <w:r>
        <w:t xml:space="preserve"> = new Candidate4("Tim Robinson", 2500</w:t>
      </w:r>
      <w:proofErr w:type="gramStart"/>
      <w:r>
        <w:t>);</w:t>
      </w:r>
      <w:proofErr w:type="gramEnd"/>
    </w:p>
    <w:p w14:paraId="4B125D35" w14:textId="77777777" w:rsidR="00003651" w:rsidRDefault="00003651" w:rsidP="00003651">
      <w:r>
        <w:t xml:space="preserve">        </w:t>
      </w:r>
      <w:proofErr w:type="spellStart"/>
      <w:r>
        <w:t>c.add</w:t>
      </w:r>
      <w:proofErr w:type="spellEnd"/>
      <w:r>
        <w:t>(</w:t>
      </w:r>
      <w:proofErr w:type="spellStart"/>
      <w:r>
        <w:t>tim</w:t>
      </w:r>
      <w:proofErr w:type="spellEnd"/>
      <w:proofErr w:type="gramStart"/>
      <w:r>
        <w:t>);</w:t>
      </w:r>
      <w:proofErr w:type="gramEnd"/>
    </w:p>
    <w:p w14:paraId="1A8EA2A2" w14:textId="77777777" w:rsidR="00003651" w:rsidRDefault="00003651" w:rsidP="00003651">
      <w:r>
        <w:t xml:space="preserve">        Candidate4 joe = new Candidate4("Joe </w:t>
      </w:r>
      <w:proofErr w:type="spellStart"/>
      <w:r>
        <w:t>Ashtony</w:t>
      </w:r>
      <w:proofErr w:type="spellEnd"/>
      <w:r>
        <w:t>", 1800</w:t>
      </w:r>
      <w:proofErr w:type="gramStart"/>
      <w:r>
        <w:t>);</w:t>
      </w:r>
      <w:proofErr w:type="gramEnd"/>
    </w:p>
    <w:p w14:paraId="6D01D54D" w14:textId="77777777" w:rsidR="00003651" w:rsidRDefault="00003651" w:rsidP="00003651">
      <w:r>
        <w:t xml:space="preserve">        </w:t>
      </w:r>
      <w:proofErr w:type="spellStart"/>
      <w:r>
        <w:t>c.add</w:t>
      </w:r>
      <w:proofErr w:type="spellEnd"/>
      <w:r>
        <w:t>(joe</w:t>
      </w:r>
      <w:proofErr w:type="gramStart"/>
      <w:r>
        <w:t>);</w:t>
      </w:r>
      <w:proofErr w:type="gramEnd"/>
    </w:p>
    <w:p w14:paraId="7A60CA81" w14:textId="77777777" w:rsidR="00003651" w:rsidRDefault="00003651" w:rsidP="00003651">
      <w:r>
        <w:t xml:space="preserve">        Candidate4 mickey = new Candidate4("Mickey Jones", 3000</w:t>
      </w:r>
      <w:proofErr w:type="gramStart"/>
      <w:r>
        <w:t>);</w:t>
      </w:r>
      <w:proofErr w:type="gramEnd"/>
    </w:p>
    <w:p w14:paraId="6E45A77A" w14:textId="77777777" w:rsidR="00003651" w:rsidRDefault="00003651" w:rsidP="00003651">
      <w:r>
        <w:t xml:space="preserve">        </w:t>
      </w:r>
      <w:proofErr w:type="spellStart"/>
      <w:r>
        <w:t>c.add</w:t>
      </w:r>
      <w:proofErr w:type="spellEnd"/>
      <w:r>
        <w:t>(mickey</w:t>
      </w:r>
      <w:proofErr w:type="gramStart"/>
      <w:r>
        <w:t>);</w:t>
      </w:r>
      <w:proofErr w:type="gramEnd"/>
    </w:p>
    <w:p w14:paraId="0136F3D4" w14:textId="77777777" w:rsidR="00003651" w:rsidRDefault="00003651" w:rsidP="00003651">
      <w:r>
        <w:t xml:space="preserve">        Candidate4 </w:t>
      </w:r>
      <w:proofErr w:type="spellStart"/>
      <w:r>
        <w:t>rebecca</w:t>
      </w:r>
      <w:proofErr w:type="spellEnd"/>
      <w:r>
        <w:t xml:space="preserve"> = new Candidate4("Rebecca Morgan", 2000</w:t>
      </w:r>
      <w:proofErr w:type="gramStart"/>
      <w:r>
        <w:t>);</w:t>
      </w:r>
      <w:proofErr w:type="gramEnd"/>
    </w:p>
    <w:p w14:paraId="3434ACE9" w14:textId="77777777" w:rsidR="00003651" w:rsidRDefault="00003651" w:rsidP="00003651">
      <w:r>
        <w:t xml:space="preserve">        </w:t>
      </w:r>
      <w:proofErr w:type="spellStart"/>
      <w:r>
        <w:t>c.add</w:t>
      </w:r>
      <w:proofErr w:type="spellEnd"/>
      <w:r>
        <w:t>(</w:t>
      </w:r>
      <w:proofErr w:type="spellStart"/>
      <w:r>
        <w:t>rebecca</w:t>
      </w:r>
      <w:proofErr w:type="spellEnd"/>
      <w:proofErr w:type="gramStart"/>
      <w:r>
        <w:t>);</w:t>
      </w:r>
      <w:proofErr w:type="gramEnd"/>
    </w:p>
    <w:p w14:paraId="63DA3684" w14:textId="77777777" w:rsidR="00003651" w:rsidRDefault="00003651" w:rsidP="00003651">
      <w:r>
        <w:t xml:space="preserve">        Candidate4 </w:t>
      </w:r>
      <w:proofErr w:type="spellStart"/>
      <w:r>
        <w:t>kathleen</w:t>
      </w:r>
      <w:proofErr w:type="spellEnd"/>
      <w:r>
        <w:t xml:space="preserve"> = new Candidate4("Kathleen Turner", 8000</w:t>
      </w:r>
      <w:proofErr w:type="gramStart"/>
      <w:r>
        <w:t>);</w:t>
      </w:r>
      <w:proofErr w:type="gramEnd"/>
    </w:p>
    <w:p w14:paraId="456A636C" w14:textId="77777777" w:rsidR="00003651" w:rsidRDefault="00003651" w:rsidP="00003651">
      <w:r>
        <w:lastRenderedPageBreak/>
        <w:t xml:space="preserve">        </w:t>
      </w:r>
      <w:proofErr w:type="spellStart"/>
      <w:r>
        <w:t>c.add</w:t>
      </w:r>
      <w:proofErr w:type="spellEnd"/>
      <w:r>
        <w:t>(</w:t>
      </w:r>
      <w:proofErr w:type="spellStart"/>
      <w:r>
        <w:t>kathleen</w:t>
      </w:r>
      <w:proofErr w:type="spellEnd"/>
      <w:proofErr w:type="gramStart"/>
      <w:r>
        <w:t>);</w:t>
      </w:r>
      <w:proofErr w:type="gramEnd"/>
    </w:p>
    <w:p w14:paraId="1D74F2F7" w14:textId="77777777" w:rsidR="00003651" w:rsidRDefault="00003651" w:rsidP="00003651">
      <w:r>
        <w:t xml:space="preserve">        Candidate4 tory = new Candidate4("Tory Parker", 500</w:t>
      </w:r>
      <w:proofErr w:type="gramStart"/>
      <w:r>
        <w:t>);</w:t>
      </w:r>
      <w:proofErr w:type="gramEnd"/>
    </w:p>
    <w:p w14:paraId="2A99A135" w14:textId="77777777" w:rsidR="00003651" w:rsidRDefault="00003651" w:rsidP="00003651">
      <w:r>
        <w:t xml:space="preserve">        </w:t>
      </w:r>
      <w:proofErr w:type="spellStart"/>
      <w:r>
        <w:t>c.add</w:t>
      </w:r>
      <w:proofErr w:type="spellEnd"/>
      <w:r>
        <w:t>(tory</w:t>
      </w:r>
      <w:proofErr w:type="gramStart"/>
      <w:r>
        <w:t>);</w:t>
      </w:r>
      <w:proofErr w:type="gramEnd"/>
    </w:p>
    <w:p w14:paraId="62CA3FED" w14:textId="77777777" w:rsidR="00003651" w:rsidRDefault="00003651" w:rsidP="00003651">
      <w:r>
        <w:t xml:space="preserve">        Candidate4 </w:t>
      </w:r>
      <w:proofErr w:type="spellStart"/>
      <w:r>
        <w:t>ashton</w:t>
      </w:r>
      <w:proofErr w:type="spellEnd"/>
      <w:r>
        <w:t xml:space="preserve"> = new Candidate4("Ashton Davis", 10000</w:t>
      </w:r>
      <w:proofErr w:type="gramStart"/>
      <w:r>
        <w:t>);</w:t>
      </w:r>
      <w:proofErr w:type="gramEnd"/>
    </w:p>
    <w:p w14:paraId="0403407E" w14:textId="77777777" w:rsidR="00003651" w:rsidRDefault="00003651" w:rsidP="00003651">
      <w:r>
        <w:t xml:space="preserve">        </w:t>
      </w:r>
      <w:proofErr w:type="spellStart"/>
      <w:r>
        <w:t>c.add</w:t>
      </w:r>
      <w:proofErr w:type="spellEnd"/>
      <w:r>
        <w:t>(</w:t>
      </w:r>
      <w:proofErr w:type="spellStart"/>
      <w:r>
        <w:t>ashton</w:t>
      </w:r>
      <w:proofErr w:type="spellEnd"/>
      <w:proofErr w:type="gramStart"/>
      <w:r>
        <w:t>);</w:t>
      </w:r>
      <w:proofErr w:type="gramEnd"/>
    </w:p>
    <w:p w14:paraId="0BCDC9A4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"Original Results:"</w:t>
      </w:r>
      <w:proofErr w:type="gramStart"/>
      <w:r>
        <w:t>);</w:t>
      </w:r>
      <w:proofErr w:type="gramEnd"/>
    </w:p>
    <w:p w14:paraId="70BD3DF7" w14:textId="77777777" w:rsidR="00003651" w:rsidRDefault="00003651" w:rsidP="00003651">
      <w:r>
        <w:t xml:space="preserve">        </w:t>
      </w:r>
      <w:proofErr w:type="gramStart"/>
      <w:r>
        <w:t>for(</w:t>
      </w:r>
      <w:proofErr w:type="gramEnd"/>
      <w:r>
        <w:t>Candidate4 t : c)</w:t>
      </w:r>
    </w:p>
    <w:p w14:paraId="26FF1F13" w14:textId="77777777" w:rsidR="00003651" w:rsidRDefault="00003651" w:rsidP="00003651">
      <w:r>
        <w:t xml:space="preserve">        {</w:t>
      </w:r>
    </w:p>
    <w:p w14:paraId="2457D693" w14:textId="77777777" w:rsidR="00003651" w:rsidRDefault="00003651" w:rsidP="00003651">
      <w:r>
        <w:t xml:space="preserve">            sum += </w:t>
      </w:r>
      <w:proofErr w:type="spellStart"/>
      <w:proofErr w:type="gramStart"/>
      <w:r>
        <w:t>t.getVotes</w:t>
      </w:r>
      <w:proofErr w:type="spellEnd"/>
      <w:proofErr w:type="gramEnd"/>
      <w:r>
        <w:t>();</w:t>
      </w:r>
    </w:p>
    <w:p w14:paraId="58CF817E" w14:textId="77777777" w:rsidR="00003651" w:rsidRDefault="00003651" w:rsidP="00003651">
      <w:r>
        <w:t xml:space="preserve">            counter+</w:t>
      </w:r>
      <w:proofErr w:type="gramStart"/>
      <w:r>
        <w:t>+;</w:t>
      </w:r>
      <w:proofErr w:type="gramEnd"/>
    </w:p>
    <w:p w14:paraId="2BA7B28A" w14:textId="77777777" w:rsidR="00003651" w:rsidRDefault="00003651" w:rsidP="00003651">
      <w:r>
        <w:t xml:space="preserve">        }</w:t>
      </w:r>
    </w:p>
    <w:p w14:paraId="5B7923F5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51656750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"Candidate               Votes Received                      % of Total Votes"</w:t>
      </w:r>
      <w:proofErr w:type="gramStart"/>
      <w:r>
        <w:t>);</w:t>
      </w:r>
      <w:proofErr w:type="gramEnd"/>
    </w:p>
    <w:p w14:paraId="3A3944D3" w14:textId="77777777" w:rsidR="00003651" w:rsidRDefault="00003651" w:rsidP="00003651">
      <w:r>
        <w:t xml:space="preserve">        </w:t>
      </w:r>
      <w:proofErr w:type="gramStart"/>
      <w:r>
        <w:t>for(</w:t>
      </w:r>
      <w:proofErr w:type="gramEnd"/>
      <w:r>
        <w:t>Candidate4 t : c)</w:t>
      </w:r>
    </w:p>
    <w:p w14:paraId="4212278C" w14:textId="77777777" w:rsidR="00003651" w:rsidRDefault="00003651" w:rsidP="00003651">
      <w:r>
        <w:t xml:space="preserve">        {</w:t>
      </w:r>
    </w:p>
    <w:p w14:paraId="4D83F7FB" w14:textId="77777777" w:rsidR="00003651" w:rsidRDefault="00003651" w:rsidP="00003651">
      <w:r>
        <w:t xml:space="preserve">            </w:t>
      </w:r>
      <w:proofErr w:type="spellStart"/>
      <w:r>
        <w:t>System.out.printf</w:t>
      </w:r>
      <w:proofErr w:type="spellEnd"/>
      <w:r>
        <w:t xml:space="preserve">("%15s                %5d                         %2f\n", </w:t>
      </w:r>
    </w:p>
    <w:p w14:paraId="5ACD3505" w14:textId="77777777" w:rsidR="00003651" w:rsidRDefault="00003651" w:rsidP="00003651">
      <w:r>
        <w:t xml:space="preserve">            </w:t>
      </w:r>
      <w:proofErr w:type="spellStart"/>
      <w:proofErr w:type="gramStart"/>
      <w:r>
        <w:t>t.getName</w:t>
      </w:r>
      <w:proofErr w:type="spellEnd"/>
      <w:proofErr w:type="gramEnd"/>
      <w:r>
        <w:t xml:space="preserve">(), </w:t>
      </w:r>
      <w:proofErr w:type="spellStart"/>
      <w:r>
        <w:t>t.getVotes</w:t>
      </w:r>
      <w:proofErr w:type="spellEnd"/>
      <w:r>
        <w:t>(), ((double)</w:t>
      </w:r>
      <w:proofErr w:type="spellStart"/>
      <w:r>
        <w:t>t.getVotes</w:t>
      </w:r>
      <w:proofErr w:type="spellEnd"/>
      <w:r>
        <w:t>() / sum) * 100);</w:t>
      </w:r>
    </w:p>
    <w:p w14:paraId="0D77DCAF" w14:textId="77777777" w:rsidR="00003651" w:rsidRDefault="00003651" w:rsidP="00003651">
      <w:r>
        <w:t xml:space="preserve">        }</w:t>
      </w:r>
    </w:p>
    <w:p w14:paraId="4A59CD36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72226DD3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"Total number of votes in election: " + sum</w:t>
      </w:r>
      <w:proofErr w:type="gramStart"/>
      <w:r>
        <w:t>);</w:t>
      </w:r>
      <w:proofErr w:type="gramEnd"/>
    </w:p>
    <w:p w14:paraId="2DDC365C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741E20E4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"Deleted location 6:"</w:t>
      </w:r>
      <w:proofErr w:type="gramStart"/>
      <w:r>
        <w:t>);</w:t>
      </w:r>
      <w:proofErr w:type="gramEnd"/>
    </w:p>
    <w:p w14:paraId="42E0B0E1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40EE90DD" w14:textId="77777777" w:rsidR="00003651" w:rsidRDefault="00003651" w:rsidP="00003651">
      <w:r>
        <w:lastRenderedPageBreak/>
        <w:t xml:space="preserve">        </w:t>
      </w:r>
      <w:proofErr w:type="spellStart"/>
      <w:proofErr w:type="gramStart"/>
      <w:r>
        <w:t>deleteByLoc</w:t>
      </w:r>
      <w:proofErr w:type="spellEnd"/>
      <w:r>
        <w:t>(</w:t>
      </w:r>
      <w:proofErr w:type="gramEnd"/>
      <w:r>
        <w:t>c, 6);</w:t>
      </w:r>
    </w:p>
    <w:p w14:paraId="1B38420F" w14:textId="77777777" w:rsidR="00003651" w:rsidRDefault="00003651" w:rsidP="00003651">
      <w:r>
        <w:t xml:space="preserve">        sum = </w:t>
      </w:r>
      <w:proofErr w:type="gramStart"/>
      <w:r>
        <w:t>0;</w:t>
      </w:r>
      <w:proofErr w:type="gramEnd"/>
    </w:p>
    <w:p w14:paraId="584AEFC5" w14:textId="77777777" w:rsidR="00003651" w:rsidRDefault="00003651" w:rsidP="00003651">
      <w:r>
        <w:t xml:space="preserve">        </w:t>
      </w:r>
      <w:proofErr w:type="gramStart"/>
      <w:r>
        <w:t>for(</w:t>
      </w:r>
      <w:proofErr w:type="gramEnd"/>
      <w:r>
        <w:t>Candidate4 t : c)</w:t>
      </w:r>
    </w:p>
    <w:p w14:paraId="4DDD4CDB" w14:textId="77777777" w:rsidR="00003651" w:rsidRDefault="00003651" w:rsidP="00003651">
      <w:r>
        <w:t xml:space="preserve">        {</w:t>
      </w:r>
    </w:p>
    <w:p w14:paraId="3DDA43CD" w14:textId="77777777" w:rsidR="00003651" w:rsidRDefault="00003651" w:rsidP="00003651">
      <w:r>
        <w:t xml:space="preserve">            sum += </w:t>
      </w:r>
      <w:proofErr w:type="spellStart"/>
      <w:proofErr w:type="gramStart"/>
      <w:r>
        <w:t>t.getVotes</w:t>
      </w:r>
      <w:proofErr w:type="spellEnd"/>
      <w:proofErr w:type="gramEnd"/>
      <w:r>
        <w:t>();</w:t>
      </w:r>
    </w:p>
    <w:p w14:paraId="7967EBEE" w14:textId="77777777" w:rsidR="00003651" w:rsidRDefault="00003651" w:rsidP="00003651">
      <w:r>
        <w:t xml:space="preserve">            counter+</w:t>
      </w:r>
      <w:proofErr w:type="gramStart"/>
      <w:r>
        <w:t>+;</w:t>
      </w:r>
      <w:proofErr w:type="gramEnd"/>
    </w:p>
    <w:p w14:paraId="22D30F36" w14:textId="77777777" w:rsidR="00003651" w:rsidRDefault="00003651" w:rsidP="00003651">
      <w:r>
        <w:t xml:space="preserve">        }</w:t>
      </w:r>
    </w:p>
    <w:p w14:paraId="15FB46F0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"Candidate               Votes Received                      % of Total Votes"</w:t>
      </w:r>
      <w:proofErr w:type="gramStart"/>
      <w:r>
        <w:t>);</w:t>
      </w:r>
      <w:proofErr w:type="gramEnd"/>
    </w:p>
    <w:p w14:paraId="63DD2121" w14:textId="77777777" w:rsidR="00003651" w:rsidRDefault="00003651" w:rsidP="00003651">
      <w:r>
        <w:t xml:space="preserve">        </w:t>
      </w:r>
      <w:proofErr w:type="gramStart"/>
      <w:r>
        <w:t>for(</w:t>
      </w:r>
      <w:proofErr w:type="gramEnd"/>
      <w:r>
        <w:t>Candidate4 t : c)</w:t>
      </w:r>
    </w:p>
    <w:p w14:paraId="354CD4D1" w14:textId="77777777" w:rsidR="00003651" w:rsidRDefault="00003651" w:rsidP="00003651">
      <w:r>
        <w:t xml:space="preserve">        {</w:t>
      </w:r>
    </w:p>
    <w:p w14:paraId="5F8D29FE" w14:textId="77777777" w:rsidR="00003651" w:rsidRDefault="00003651" w:rsidP="00003651">
      <w:r>
        <w:t xml:space="preserve">            </w:t>
      </w:r>
      <w:proofErr w:type="spellStart"/>
      <w:r>
        <w:t>System.out.printf</w:t>
      </w:r>
      <w:proofErr w:type="spellEnd"/>
      <w:r>
        <w:t xml:space="preserve">("%15s                %5d                         %2f\n", </w:t>
      </w:r>
    </w:p>
    <w:p w14:paraId="4590EDD5" w14:textId="77777777" w:rsidR="00003651" w:rsidRDefault="00003651" w:rsidP="00003651">
      <w:r>
        <w:t xml:space="preserve">            </w:t>
      </w:r>
      <w:proofErr w:type="spellStart"/>
      <w:proofErr w:type="gramStart"/>
      <w:r>
        <w:t>t.getName</w:t>
      </w:r>
      <w:proofErr w:type="spellEnd"/>
      <w:proofErr w:type="gramEnd"/>
      <w:r>
        <w:t xml:space="preserve">(), </w:t>
      </w:r>
      <w:proofErr w:type="spellStart"/>
      <w:r>
        <w:t>t.getVotes</w:t>
      </w:r>
      <w:proofErr w:type="spellEnd"/>
      <w:r>
        <w:t>(), ((double)</w:t>
      </w:r>
      <w:proofErr w:type="spellStart"/>
      <w:r>
        <w:t>t.getVotes</w:t>
      </w:r>
      <w:proofErr w:type="spellEnd"/>
      <w:r>
        <w:t>() / sum) * 100);</w:t>
      </w:r>
    </w:p>
    <w:p w14:paraId="6400E82E" w14:textId="77777777" w:rsidR="00003651" w:rsidRDefault="00003651" w:rsidP="00003651">
      <w:r>
        <w:t xml:space="preserve">        }</w:t>
      </w:r>
    </w:p>
    <w:p w14:paraId="11D82AD2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2CEF624D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"Total number of votes in election: " + sum</w:t>
      </w:r>
      <w:proofErr w:type="gramStart"/>
      <w:r>
        <w:t>);</w:t>
      </w:r>
      <w:proofErr w:type="gramEnd"/>
    </w:p>
    <w:p w14:paraId="769AFDA9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3302267E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"Deleted Kathleen Turner:"</w:t>
      </w:r>
      <w:proofErr w:type="gramStart"/>
      <w:r>
        <w:t>);</w:t>
      </w:r>
      <w:proofErr w:type="gramEnd"/>
    </w:p>
    <w:p w14:paraId="748B9167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29561042" w14:textId="77777777" w:rsidR="00003651" w:rsidRDefault="00003651" w:rsidP="00003651">
      <w:r>
        <w:t xml:space="preserve">        </w:t>
      </w:r>
      <w:proofErr w:type="spellStart"/>
      <w:proofErr w:type="gramStart"/>
      <w:r>
        <w:t>deleteByName</w:t>
      </w:r>
      <w:proofErr w:type="spellEnd"/>
      <w:r>
        <w:t>(</w:t>
      </w:r>
      <w:proofErr w:type="gramEnd"/>
      <w:r>
        <w:t>c, "Kathleen Turner");</w:t>
      </w:r>
    </w:p>
    <w:p w14:paraId="65BA86EC" w14:textId="77777777" w:rsidR="00003651" w:rsidRDefault="00003651" w:rsidP="00003651">
      <w:r>
        <w:t xml:space="preserve">        sum = </w:t>
      </w:r>
      <w:proofErr w:type="gramStart"/>
      <w:r>
        <w:t>0;</w:t>
      </w:r>
      <w:proofErr w:type="gramEnd"/>
    </w:p>
    <w:p w14:paraId="3FD6E87F" w14:textId="77777777" w:rsidR="00003651" w:rsidRDefault="00003651" w:rsidP="00003651">
      <w:r>
        <w:t xml:space="preserve">        </w:t>
      </w:r>
      <w:proofErr w:type="gramStart"/>
      <w:r>
        <w:t>for(</w:t>
      </w:r>
      <w:proofErr w:type="gramEnd"/>
      <w:r>
        <w:t>Candidate4 t : c)</w:t>
      </w:r>
    </w:p>
    <w:p w14:paraId="32A22508" w14:textId="77777777" w:rsidR="00003651" w:rsidRDefault="00003651" w:rsidP="00003651">
      <w:r>
        <w:t xml:space="preserve">        {</w:t>
      </w:r>
    </w:p>
    <w:p w14:paraId="11737608" w14:textId="77777777" w:rsidR="00003651" w:rsidRDefault="00003651" w:rsidP="00003651">
      <w:r>
        <w:t xml:space="preserve">            sum += </w:t>
      </w:r>
      <w:proofErr w:type="spellStart"/>
      <w:proofErr w:type="gramStart"/>
      <w:r>
        <w:t>t.getVotes</w:t>
      </w:r>
      <w:proofErr w:type="spellEnd"/>
      <w:proofErr w:type="gramEnd"/>
      <w:r>
        <w:t>();</w:t>
      </w:r>
    </w:p>
    <w:p w14:paraId="1583C762" w14:textId="77777777" w:rsidR="00003651" w:rsidRDefault="00003651" w:rsidP="00003651">
      <w:r>
        <w:lastRenderedPageBreak/>
        <w:t xml:space="preserve">            counter+</w:t>
      </w:r>
      <w:proofErr w:type="gramStart"/>
      <w:r>
        <w:t>+;</w:t>
      </w:r>
      <w:proofErr w:type="gramEnd"/>
    </w:p>
    <w:p w14:paraId="7B84B019" w14:textId="77777777" w:rsidR="00003651" w:rsidRDefault="00003651" w:rsidP="00003651">
      <w:r>
        <w:t xml:space="preserve">        }</w:t>
      </w:r>
    </w:p>
    <w:p w14:paraId="2C64A372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"Candidate               Votes Received                      % of Total Votes"</w:t>
      </w:r>
      <w:proofErr w:type="gramStart"/>
      <w:r>
        <w:t>);</w:t>
      </w:r>
      <w:proofErr w:type="gramEnd"/>
    </w:p>
    <w:p w14:paraId="2BDF29B4" w14:textId="77777777" w:rsidR="00003651" w:rsidRDefault="00003651" w:rsidP="00003651">
      <w:r>
        <w:t xml:space="preserve">        </w:t>
      </w:r>
      <w:proofErr w:type="gramStart"/>
      <w:r>
        <w:t>for(</w:t>
      </w:r>
      <w:proofErr w:type="gramEnd"/>
      <w:r>
        <w:t>Candidate4 t : c)</w:t>
      </w:r>
    </w:p>
    <w:p w14:paraId="2B4F9756" w14:textId="77777777" w:rsidR="00003651" w:rsidRDefault="00003651" w:rsidP="00003651">
      <w:r>
        <w:t xml:space="preserve">        {</w:t>
      </w:r>
    </w:p>
    <w:p w14:paraId="276D99E2" w14:textId="77777777" w:rsidR="00003651" w:rsidRDefault="00003651" w:rsidP="00003651">
      <w:r>
        <w:t xml:space="preserve">            </w:t>
      </w:r>
      <w:proofErr w:type="spellStart"/>
      <w:r>
        <w:t>System.out.printf</w:t>
      </w:r>
      <w:proofErr w:type="spellEnd"/>
      <w:r>
        <w:t xml:space="preserve">("%15s                %5d                         %2f\n", </w:t>
      </w:r>
    </w:p>
    <w:p w14:paraId="32B52C33" w14:textId="77777777" w:rsidR="00003651" w:rsidRDefault="00003651" w:rsidP="00003651">
      <w:r>
        <w:t xml:space="preserve">            </w:t>
      </w:r>
      <w:proofErr w:type="spellStart"/>
      <w:proofErr w:type="gramStart"/>
      <w:r>
        <w:t>t.getName</w:t>
      </w:r>
      <w:proofErr w:type="spellEnd"/>
      <w:proofErr w:type="gramEnd"/>
      <w:r>
        <w:t xml:space="preserve">(), </w:t>
      </w:r>
      <w:proofErr w:type="spellStart"/>
      <w:r>
        <w:t>t.getVotes</w:t>
      </w:r>
      <w:proofErr w:type="spellEnd"/>
      <w:r>
        <w:t>(), ((double)</w:t>
      </w:r>
      <w:proofErr w:type="spellStart"/>
      <w:r>
        <w:t>t.getVotes</w:t>
      </w:r>
      <w:proofErr w:type="spellEnd"/>
      <w:r>
        <w:t>() / sum) * 100);</w:t>
      </w:r>
    </w:p>
    <w:p w14:paraId="6B6D63BC" w14:textId="77777777" w:rsidR="00003651" w:rsidRDefault="00003651" w:rsidP="00003651">
      <w:r>
        <w:t xml:space="preserve">        }</w:t>
      </w:r>
    </w:p>
    <w:p w14:paraId="5E9820E0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</w:t>
      </w:r>
      <w:proofErr w:type="gramStart"/>
      <w:r>
        <w:t>);</w:t>
      </w:r>
      <w:proofErr w:type="gramEnd"/>
    </w:p>
    <w:p w14:paraId="0D321BB4" w14:textId="77777777" w:rsidR="00003651" w:rsidRDefault="00003651" w:rsidP="00003651">
      <w:r>
        <w:t xml:space="preserve">        </w:t>
      </w:r>
      <w:proofErr w:type="spellStart"/>
      <w:r>
        <w:t>System.out.println</w:t>
      </w:r>
      <w:proofErr w:type="spellEnd"/>
      <w:r>
        <w:t>("Total number of votes in election: " + sum</w:t>
      </w:r>
      <w:proofErr w:type="gramStart"/>
      <w:r>
        <w:t>);</w:t>
      </w:r>
      <w:proofErr w:type="gramEnd"/>
    </w:p>
    <w:p w14:paraId="565D7233" w14:textId="77777777" w:rsidR="00003651" w:rsidRDefault="00003651" w:rsidP="00003651">
      <w:r>
        <w:t xml:space="preserve">    }</w:t>
      </w:r>
    </w:p>
    <w:p w14:paraId="59F2F601" w14:textId="77777777" w:rsidR="00003651" w:rsidRDefault="00003651" w:rsidP="00003651">
      <w:r>
        <w:t xml:space="preserve">    public static void </w:t>
      </w:r>
      <w:proofErr w:type="spellStart"/>
      <w:proofErr w:type="gramStart"/>
      <w:r>
        <w:t>insertPosition</w:t>
      </w:r>
      <w:proofErr w:type="spellEnd"/>
      <w:r>
        <w:t>(</w:t>
      </w:r>
      <w:proofErr w:type="gramEnd"/>
      <w:r>
        <w:t xml:space="preserve">List&lt;Candidate4&gt; list, int location, String name, int votes) </w:t>
      </w:r>
    </w:p>
    <w:p w14:paraId="58D45848" w14:textId="77777777" w:rsidR="00003651" w:rsidRDefault="00003651" w:rsidP="00003651">
      <w:r>
        <w:t xml:space="preserve">    {          </w:t>
      </w:r>
    </w:p>
    <w:p w14:paraId="654BACC7" w14:textId="77777777" w:rsidR="00003651" w:rsidRDefault="00003651" w:rsidP="00003651">
      <w:r>
        <w:t xml:space="preserve">       // insert item into </w:t>
      </w:r>
      <w:proofErr w:type="spellStart"/>
      <w:r>
        <w:t>ArrayList</w:t>
      </w:r>
      <w:proofErr w:type="spellEnd"/>
    </w:p>
    <w:p w14:paraId="23303A57" w14:textId="77777777" w:rsidR="00003651" w:rsidRDefault="00003651" w:rsidP="00003651">
      <w:r>
        <w:t xml:space="preserve">       </w:t>
      </w:r>
      <w:proofErr w:type="spellStart"/>
      <w:proofErr w:type="gramStart"/>
      <w:r>
        <w:t>list.add</w:t>
      </w:r>
      <w:proofErr w:type="spellEnd"/>
      <w:r>
        <w:t>(</w:t>
      </w:r>
      <w:proofErr w:type="gramEnd"/>
      <w:r>
        <w:t>location, new Candidate4(name, votes));</w:t>
      </w:r>
    </w:p>
    <w:p w14:paraId="0C3AF29A" w14:textId="77777777" w:rsidR="00003651" w:rsidRDefault="00003651" w:rsidP="00003651">
      <w:r>
        <w:t xml:space="preserve">    }</w:t>
      </w:r>
    </w:p>
    <w:p w14:paraId="4C79AD00" w14:textId="77777777" w:rsidR="00003651" w:rsidRDefault="00003651" w:rsidP="00003651">
      <w:r>
        <w:t xml:space="preserve">    public static void </w:t>
      </w:r>
      <w:proofErr w:type="spellStart"/>
      <w:proofErr w:type="gramStart"/>
      <w:r>
        <w:t>insertCandidate</w:t>
      </w:r>
      <w:proofErr w:type="spellEnd"/>
      <w:r>
        <w:t>(</w:t>
      </w:r>
      <w:proofErr w:type="gramEnd"/>
      <w:r>
        <w:t xml:space="preserve">List&lt;Candidate4&gt; list, String find, String name, int votes) </w:t>
      </w:r>
    </w:p>
    <w:p w14:paraId="72EEB589" w14:textId="77777777" w:rsidR="00003651" w:rsidRDefault="00003651" w:rsidP="00003651">
      <w:r>
        <w:t xml:space="preserve">    {</w:t>
      </w:r>
    </w:p>
    <w:p w14:paraId="4AB72F1F" w14:textId="77777777" w:rsidR="00003651" w:rsidRDefault="00003651" w:rsidP="00003651">
      <w:r>
        <w:t xml:space="preserve">        int location = </w:t>
      </w:r>
      <w:proofErr w:type="gramStart"/>
      <w:r>
        <w:t>0;</w:t>
      </w:r>
      <w:proofErr w:type="gramEnd"/>
    </w:p>
    <w:p w14:paraId="709796E5" w14:textId="77777777" w:rsidR="00003651" w:rsidRDefault="00003651" w:rsidP="00003651">
      <w:r>
        <w:t xml:space="preserve">        // find location of item you want to insert before</w:t>
      </w:r>
    </w:p>
    <w:p w14:paraId="0284B8D8" w14:textId="77777777" w:rsidR="00003651" w:rsidRDefault="00003651" w:rsidP="00003651">
      <w:r>
        <w:t xml:space="preserve">        </w:t>
      </w:r>
      <w:proofErr w:type="gramStart"/>
      <w:r>
        <w:t>for(</w:t>
      </w:r>
      <w:proofErr w:type="gramEnd"/>
      <w:r>
        <w:t xml:space="preserve">int index = 0; index &lt; </w:t>
      </w:r>
      <w:proofErr w:type="spellStart"/>
      <w:r>
        <w:t>list.size</w:t>
      </w:r>
      <w:proofErr w:type="spellEnd"/>
      <w:r>
        <w:t>(); index++)</w:t>
      </w:r>
    </w:p>
    <w:p w14:paraId="38B3EE71" w14:textId="77777777" w:rsidR="00003651" w:rsidRDefault="00003651" w:rsidP="00003651">
      <w:r>
        <w:t xml:space="preserve">        {</w:t>
      </w:r>
    </w:p>
    <w:p w14:paraId="69CF32D4" w14:textId="77777777" w:rsidR="00003651" w:rsidRDefault="00003651" w:rsidP="00003651">
      <w:r>
        <w:t xml:space="preserve">          if (</w:t>
      </w:r>
      <w:proofErr w:type="spellStart"/>
      <w:r>
        <w:t>list.get</w:t>
      </w:r>
      <w:proofErr w:type="spellEnd"/>
      <w:r>
        <w:t>(index</w:t>
      </w:r>
      <w:proofErr w:type="gramStart"/>
      <w:r>
        <w:t>).</w:t>
      </w:r>
      <w:proofErr w:type="spellStart"/>
      <w:r>
        <w:t>getName</w:t>
      </w:r>
      <w:proofErr w:type="spellEnd"/>
      <w:proofErr w:type="gramEnd"/>
      <w:r>
        <w:t>().equals(find))</w:t>
      </w:r>
    </w:p>
    <w:p w14:paraId="4CDDCE53" w14:textId="77777777" w:rsidR="00003651" w:rsidRDefault="00003651" w:rsidP="00003651">
      <w:r>
        <w:lastRenderedPageBreak/>
        <w:t xml:space="preserve">          {</w:t>
      </w:r>
    </w:p>
    <w:p w14:paraId="744121C9" w14:textId="77777777" w:rsidR="00003651" w:rsidRDefault="00003651" w:rsidP="00003651">
      <w:r>
        <w:t xml:space="preserve">               location = </w:t>
      </w:r>
      <w:proofErr w:type="gramStart"/>
      <w:r>
        <w:t>index;</w:t>
      </w:r>
      <w:proofErr w:type="gramEnd"/>
    </w:p>
    <w:p w14:paraId="01BA21D8" w14:textId="77777777" w:rsidR="00003651" w:rsidRDefault="00003651" w:rsidP="00003651">
      <w:r>
        <w:t xml:space="preserve">          }</w:t>
      </w:r>
    </w:p>
    <w:p w14:paraId="5CB11ED4" w14:textId="77777777" w:rsidR="00003651" w:rsidRDefault="00003651" w:rsidP="00003651">
      <w:r>
        <w:t xml:space="preserve">        }</w:t>
      </w:r>
    </w:p>
    <w:p w14:paraId="11F8902D" w14:textId="77777777" w:rsidR="00003651" w:rsidRDefault="00003651" w:rsidP="00003651">
      <w:r>
        <w:t xml:space="preserve">        // insert item into </w:t>
      </w:r>
      <w:proofErr w:type="spellStart"/>
      <w:r>
        <w:t>ArrayList</w:t>
      </w:r>
      <w:proofErr w:type="spellEnd"/>
    </w:p>
    <w:p w14:paraId="07BFBAB5" w14:textId="77777777" w:rsidR="00003651" w:rsidRDefault="00003651" w:rsidP="00003651">
      <w:r>
        <w:t xml:space="preserve">        </w:t>
      </w:r>
      <w:proofErr w:type="spellStart"/>
      <w:proofErr w:type="gramStart"/>
      <w:r>
        <w:t>list.add</w:t>
      </w:r>
      <w:proofErr w:type="spellEnd"/>
      <w:r>
        <w:t>(</w:t>
      </w:r>
      <w:proofErr w:type="gramEnd"/>
      <w:r>
        <w:t>location, new Candidate4(name, votes));</w:t>
      </w:r>
    </w:p>
    <w:p w14:paraId="616A799C" w14:textId="77777777" w:rsidR="00003651" w:rsidRDefault="00003651" w:rsidP="00003651">
      <w:r>
        <w:t xml:space="preserve">    }</w:t>
      </w:r>
    </w:p>
    <w:p w14:paraId="4CC836EE" w14:textId="77777777" w:rsidR="00003651" w:rsidRDefault="00003651" w:rsidP="00003651">
      <w:r>
        <w:t xml:space="preserve">    public static void </w:t>
      </w:r>
      <w:proofErr w:type="spellStart"/>
      <w:proofErr w:type="gramStart"/>
      <w:r>
        <w:t>deleteByLoc</w:t>
      </w:r>
      <w:proofErr w:type="spellEnd"/>
      <w:r>
        <w:t>(</w:t>
      </w:r>
      <w:proofErr w:type="gramEnd"/>
      <w:r>
        <w:t xml:space="preserve">List&lt;Candidate4&gt; list, int location) </w:t>
      </w:r>
    </w:p>
    <w:p w14:paraId="37F01976" w14:textId="77777777" w:rsidR="00003651" w:rsidRDefault="00003651" w:rsidP="00003651">
      <w:r>
        <w:t xml:space="preserve">    {          </w:t>
      </w:r>
    </w:p>
    <w:p w14:paraId="110D84E8" w14:textId="77777777" w:rsidR="00003651" w:rsidRDefault="00003651" w:rsidP="00003651">
      <w:r>
        <w:t xml:space="preserve">       // delete item from </w:t>
      </w:r>
      <w:proofErr w:type="spellStart"/>
      <w:r>
        <w:t>ArrayList</w:t>
      </w:r>
      <w:proofErr w:type="spellEnd"/>
    </w:p>
    <w:p w14:paraId="4EB0853B" w14:textId="77777777" w:rsidR="00003651" w:rsidRDefault="00003651" w:rsidP="00003651">
      <w:r>
        <w:t xml:space="preserve">       </w:t>
      </w:r>
      <w:proofErr w:type="spellStart"/>
      <w:proofErr w:type="gramStart"/>
      <w:r>
        <w:t>list.remove</w:t>
      </w:r>
      <w:proofErr w:type="spellEnd"/>
      <w:proofErr w:type="gramEnd"/>
      <w:r>
        <w:t>(location);</w:t>
      </w:r>
    </w:p>
    <w:p w14:paraId="64F4172D" w14:textId="77777777" w:rsidR="00003651" w:rsidRDefault="00003651" w:rsidP="00003651">
      <w:r>
        <w:t xml:space="preserve">    }   </w:t>
      </w:r>
    </w:p>
    <w:p w14:paraId="032A0506" w14:textId="77777777" w:rsidR="00003651" w:rsidRDefault="00003651" w:rsidP="00003651">
      <w:r>
        <w:t xml:space="preserve">    public static void </w:t>
      </w:r>
      <w:proofErr w:type="spellStart"/>
      <w:proofErr w:type="gramStart"/>
      <w:r>
        <w:t>deleteByName</w:t>
      </w:r>
      <w:proofErr w:type="spellEnd"/>
      <w:r>
        <w:t>(</w:t>
      </w:r>
      <w:proofErr w:type="gramEnd"/>
      <w:r>
        <w:t xml:space="preserve">List&lt;Candidate4&gt; list, String find) </w:t>
      </w:r>
    </w:p>
    <w:p w14:paraId="7E0F6B54" w14:textId="77777777" w:rsidR="00003651" w:rsidRDefault="00003651" w:rsidP="00003651">
      <w:r>
        <w:t xml:space="preserve">    {</w:t>
      </w:r>
    </w:p>
    <w:p w14:paraId="30955F8B" w14:textId="77777777" w:rsidR="00003651" w:rsidRDefault="00003651" w:rsidP="00003651">
      <w:r>
        <w:t xml:space="preserve">        int location = </w:t>
      </w:r>
      <w:proofErr w:type="gramStart"/>
      <w:r>
        <w:t>0;</w:t>
      </w:r>
      <w:proofErr w:type="gramEnd"/>
    </w:p>
    <w:p w14:paraId="6D7F22CC" w14:textId="77777777" w:rsidR="00003651" w:rsidRDefault="00003651" w:rsidP="00003651">
      <w:r>
        <w:t xml:space="preserve">        int </w:t>
      </w:r>
      <w:proofErr w:type="gramStart"/>
      <w:r>
        <w:t>index;</w:t>
      </w:r>
      <w:proofErr w:type="gramEnd"/>
    </w:p>
    <w:p w14:paraId="4166DB01" w14:textId="77777777" w:rsidR="00003651" w:rsidRDefault="00003651" w:rsidP="00003651">
      <w:r>
        <w:t xml:space="preserve">        // find location of item you want to delete</w:t>
      </w:r>
    </w:p>
    <w:p w14:paraId="21EC889C" w14:textId="77777777" w:rsidR="00003651" w:rsidRDefault="00003651" w:rsidP="00003651">
      <w:r>
        <w:t xml:space="preserve">        </w:t>
      </w:r>
      <w:proofErr w:type="gramStart"/>
      <w:r>
        <w:t>for(</w:t>
      </w:r>
      <w:proofErr w:type="gramEnd"/>
      <w:r>
        <w:t xml:space="preserve">index = 0; index &lt; </w:t>
      </w:r>
      <w:proofErr w:type="spellStart"/>
      <w:r>
        <w:t>list.size</w:t>
      </w:r>
      <w:proofErr w:type="spellEnd"/>
      <w:r>
        <w:t>(); index++)</w:t>
      </w:r>
    </w:p>
    <w:p w14:paraId="0A419AF2" w14:textId="77777777" w:rsidR="00003651" w:rsidRDefault="00003651" w:rsidP="00003651">
      <w:r>
        <w:t xml:space="preserve">        {</w:t>
      </w:r>
    </w:p>
    <w:p w14:paraId="11E1FA54" w14:textId="77777777" w:rsidR="00003651" w:rsidRDefault="00003651" w:rsidP="00003651">
      <w:r>
        <w:t xml:space="preserve">          if (</w:t>
      </w:r>
      <w:proofErr w:type="spellStart"/>
      <w:r>
        <w:t>list.get</w:t>
      </w:r>
      <w:proofErr w:type="spellEnd"/>
      <w:r>
        <w:t>(index</w:t>
      </w:r>
      <w:proofErr w:type="gramStart"/>
      <w:r>
        <w:t>).</w:t>
      </w:r>
      <w:proofErr w:type="spellStart"/>
      <w:r>
        <w:t>getName</w:t>
      </w:r>
      <w:proofErr w:type="spellEnd"/>
      <w:proofErr w:type="gramEnd"/>
      <w:r>
        <w:t>().equals(find))</w:t>
      </w:r>
    </w:p>
    <w:p w14:paraId="254D15C6" w14:textId="77777777" w:rsidR="00003651" w:rsidRDefault="00003651" w:rsidP="00003651">
      <w:r>
        <w:t xml:space="preserve">          {</w:t>
      </w:r>
    </w:p>
    <w:p w14:paraId="19491BAF" w14:textId="77777777" w:rsidR="00003651" w:rsidRDefault="00003651" w:rsidP="00003651">
      <w:r>
        <w:t xml:space="preserve">              location = </w:t>
      </w:r>
      <w:proofErr w:type="gramStart"/>
      <w:r>
        <w:t>index;</w:t>
      </w:r>
      <w:proofErr w:type="gramEnd"/>
    </w:p>
    <w:p w14:paraId="24B7B861" w14:textId="77777777" w:rsidR="00003651" w:rsidRDefault="00003651" w:rsidP="00003651">
      <w:r>
        <w:t xml:space="preserve">              </w:t>
      </w:r>
      <w:proofErr w:type="gramStart"/>
      <w:r>
        <w:t>break;</w:t>
      </w:r>
      <w:proofErr w:type="gramEnd"/>
    </w:p>
    <w:p w14:paraId="372936BB" w14:textId="77777777" w:rsidR="00003651" w:rsidRDefault="00003651" w:rsidP="00003651">
      <w:r>
        <w:lastRenderedPageBreak/>
        <w:t xml:space="preserve">            }</w:t>
      </w:r>
    </w:p>
    <w:p w14:paraId="43258770" w14:textId="77777777" w:rsidR="00003651" w:rsidRDefault="00003651" w:rsidP="00003651">
      <w:r>
        <w:t xml:space="preserve">        }</w:t>
      </w:r>
    </w:p>
    <w:p w14:paraId="11C9B5EC" w14:textId="77777777" w:rsidR="00003651" w:rsidRDefault="00003651" w:rsidP="00003651">
      <w:r>
        <w:t xml:space="preserve">        // </w:t>
      </w:r>
      <w:proofErr w:type="spellStart"/>
      <w:proofErr w:type="gramStart"/>
      <w:r>
        <w:t>delet</w:t>
      </w:r>
      <w:proofErr w:type="spellEnd"/>
      <w:r>
        <w:t xml:space="preserve">  item</w:t>
      </w:r>
      <w:proofErr w:type="gramEnd"/>
      <w:r>
        <w:t xml:space="preserve"> from </w:t>
      </w:r>
      <w:proofErr w:type="spellStart"/>
      <w:r>
        <w:t>ArrayList</w:t>
      </w:r>
      <w:proofErr w:type="spellEnd"/>
    </w:p>
    <w:p w14:paraId="0254D73C" w14:textId="77777777" w:rsidR="00003651" w:rsidRDefault="00003651" w:rsidP="00003651">
      <w:r>
        <w:t xml:space="preserve">        if (</w:t>
      </w:r>
      <w:proofErr w:type="gramStart"/>
      <w:r>
        <w:t>index !</w:t>
      </w:r>
      <w:proofErr w:type="gramEnd"/>
      <w:r>
        <w:t xml:space="preserve">= </w:t>
      </w:r>
      <w:proofErr w:type="spellStart"/>
      <w:r>
        <w:t>list.size</w:t>
      </w:r>
      <w:proofErr w:type="spellEnd"/>
      <w:r>
        <w:t>())</w:t>
      </w:r>
    </w:p>
    <w:p w14:paraId="0BD1CAA1" w14:textId="77777777" w:rsidR="00003651" w:rsidRDefault="00003651" w:rsidP="00003651">
      <w:r>
        <w:t xml:space="preserve">        {</w:t>
      </w:r>
    </w:p>
    <w:p w14:paraId="0A572DF4" w14:textId="77777777" w:rsidR="00003651" w:rsidRDefault="00003651" w:rsidP="00003651">
      <w:r>
        <w:t xml:space="preserve">         </w:t>
      </w:r>
      <w:proofErr w:type="spellStart"/>
      <w:proofErr w:type="gramStart"/>
      <w:r>
        <w:t>list.remove</w:t>
      </w:r>
      <w:proofErr w:type="spellEnd"/>
      <w:proofErr w:type="gramEnd"/>
      <w:r>
        <w:t>(location);</w:t>
      </w:r>
    </w:p>
    <w:p w14:paraId="4D8A9B3C" w14:textId="77777777" w:rsidR="00003651" w:rsidRDefault="00003651" w:rsidP="00003651">
      <w:r>
        <w:t xml:space="preserve">        }</w:t>
      </w:r>
    </w:p>
    <w:p w14:paraId="597220D2" w14:textId="77777777" w:rsidR="00003651" w:rsidRDefault="00003651" w:rsidP="00003651">
      <w:r>
        <w:t xml:space="preserve">    } </w:t>
      </w:r>
    </w:p>
    <w:p w14:paraId="42E3642F" w14:textId="0A61EAF0" w:rsidR="00003651" w:rsidRDefault="00003651" w:rsidP="00003651">
      <w:r>
        <w:t>}</w:t>
      </w:r>
      <w:bookmarkStart w:id="0" w:name="_GoBack"/>
      <w:bookmarkEnd w:id="0"/>
    </w:p>
    <w:p w14:paraId="6D701BB1" w14:textId="00E35582" w:rsidR="00003651" w:rsidRDefault="00003651"/>
    <w:p w14:paraId="002C5E7E" w14:textId="77777777" w:rsidR="00003651" w:rsidRDefault="00003651"/>
    <w:sectPr w:rsidR="000036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MDaxMDUwsDQyNDFW0lEKTi0uzszPAykwrAUAfHCzQywAAAA="/>
  </w:docVars>
  <w:rsids>
    <w:rsidRoot w:val="00003651"/>
    <w:rsid w:val="00003651"/>
    <w:rsid w:val="00DB2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AA12B"/>
  <w15:chartTrackingRefBased/>
  <w15:docId w15:val="{506C3714-CE6A-489A-AB54-38DD3881D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29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EF764DD8AD464DB287194D474A2180" ma:contentTypeVersion="13" ma:contentTypeDescription="Create a new document." ma:contentTypeScope="" ma:versionID="d48c0f683e450b951e6583b2650cd957">
  <xsd:schema xmlns:xsd="http://www.w3.org/2001/XMLSchema" xmlns:xs="http://www.w3.org/2001/XMLSchema" xmlns:p="http://schemas.microsoft.com/office/2006/metadata/properties" xmlns:ns3="a3ed324a-6277-496d-bb8b-2d0f13e9b7ac" xmlns:ns4="d8f49e61-b7b4-49d3-9307-05bf631ebb52" targetNamespace="http://schemas.microsoft.com/office/2006/metadata/properties" ma:root="true" ma:fieldsID="76c08fd7ec258f34f6511cd5634aef26" ns3:_="" ns4:_="">
    <xsd:import namespace="a3ed324a-6277-496d-bb8b-2d0f13e9b7ac"/>
    <xsd:import namespace="d8f49e61-b7b4-49d3-9307-05bf631ebb5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d324a-6277-496d-bb8b-2d0f13e9b7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f49e61-b7b4-49d3-9307-05bf631eb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1E9268-8FAA-43AA-B86E-525BC550B2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d324a-6277-496d-bb8b-2d0f13e9b7ac"/>
    <ds:schemaRef ds:uri="d8f49e61-b7b4-49d3-9307-05bf631e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768E5D-064F-4F45-9472-D22868B1E3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BEE472-C06B-416B-BC69-60F46A6C26D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6</Pages>
  <Words>1720</Words>
  <Characters>9806</Characters>
  <Application>Microsoft Office Word</Application>
  <DocSecurity>0</DocSecurity>
  <Lines>81</Lines>
  <Paragraphs>23</Paragraphs>
  <ScaleCrop>false</ScaleCrop>
  <Company/>
  <LinksUpToDate>false</LinksUpToDate>
  <CharactersWithSpaces>1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lipalli.Anika03</dc:creator>
  <cp:keywords/>
  <dc:description/>
  <cp:lastModifiedBy>Jallipalli.Anika03</cp:lastModifiedBy>
  <cp:revision>1</cp:revision>
  <dcterms:created xsi:type="dcterms:W3CDTF">2020-04-05T18:04:00Z</dcterms:created>
  <dcterms:modified xsi:type="dcterms:W3CDTF">2020-04-05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F764DD8AD464DB287194D474A2180</vt:lpwstr>
  </property>
</Properties>
</file>